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906F4E" w14:textId="77777777" w:rsidR="00540345" w:rsidRPr="0086775F" w:rsidRDefault="00540345" w:rsidP="009D7242">
      <w:pPr>
        <w:pStyle w:val="Header"/>
        <w:spacing w:line="360" w:lineRule="auto"/>
        <w:contextualSpacing/>
        <w:jc w:val="center"/>
        <w:rPr>
          <w:rFonts w:ascii="Gill Alt One MT Light" w:hAnsi="Gill Alt One MT Light" w:cs="Quark"/>
          <w:b/>
          <w:bCs/>
          <w:szCs w:val="28"/>
          <w:cs/>
          <w:lang w:bidi="th-TH"/>
        </w:rPr>
      </w:pPr>
    </w:p>
    <w:p w14:paraId="710AEDF5" w14:textId="2637B3A2" w:rsidR="0088288B" w:rsidRPr="0086775F" w:rsidRDefault="00883E4A" w:rsidP="009D7242">
      <w:pPr>
        <w:pStyle w:val="Header"/>
        <w:spacing w:line="360" w:lineRule="auto"/>
        <w:contextualSpacing/>
        <w:jc w:val="center"/>
        <w:rPr>
          <w:rFonts w:ascii="Gill Alt One MT Light" w:hAnsi="Gill Alt One MT Light" w:cs="Quark"/>
          <w:b/>
          <w:bCs/>
          <w:szCs w:val="28"/>
          <w:lang w:val="en-GB" w:bidi="th-TH"/>
        </w:rPr>
      </w:pPr>
      <w:r w:rsidRPr="0086775F">
        <w:rPr>
          <w:rFonts w:ascii="Gill Alt One MT Light" w:hAnsi="Gill Alt One MT Light" w:cs="Quark"/>
          <w:b/>
          <w:bCs/>
          <w:szCs w:val="28"/>
          <w:cs/>
          <w:lang w:val="en-GB" w:bidi="th-TH"/>
        </w:rPr>
        <w:t>โรลส์-รอยซ์</w:t>
      </w:r>
    </w:p>
    <w:p w14:paraId="4B57BC0D" w14:textId="6E938E83" w:rsidR="0088288B" w:rsidRPr="0086775F" w:rsidRDefault="00883E4A" w:rsidP="009D7242">
      <w:pPr>
        <w:pStyle w:val="Heading2"/>
        <w:spacing w:line="360" w:lineRule="auto"/>
        <w:contextualSpacing/>
        <w:rPr>
          <w:rFonts w:ascii="Gill Alt One MT Light" w:hAnsi="Gill Alt One MT Light" w:cs="Quark"/>
          <w:sz w:val="24"/>
          <w:szCs w:val="28"/>
        </w:rPr>
      </w:pPr>
      <w:r w:rsidRPr="0086775F">
        <w:rPr>
          <w:rFonts w:ascii="Gill Alt One MT Light" w:hAnsi="Gill Alt One MT Light" w:cs="Quark"/>
          <w:sz w:val="24"/>
          <w:szCs w:val="28"/>
          <w:cs/>
          <w:lang w:val="en-GB" w:bidi="th-TH"/>
        </w:rPr>
        <w:t>ข้อมูลสำหรับสื่อมวลชน</w:t>
      </w:r>
    </w:p>
    <w:p w14:paraId="7FD615DC" w14:textId="77777777" w:rsidR="0088008A" w:rsidRPr="0086775F" w:rsidRDefault="0088008A" w:rsidP="009D7242">
      <w:pPr>
        <w:spacing w:line="360" w:lineRule="auto"/>
        <w:contextualSpacing/>
        <w:rPr>
          <w:rFonts w:ascii="Gill Alt One MT Light" w:hAnsi="Gill Alt One MT Light" w:cs="Quark"/>
          <w:sz w:val="24"/>
          <w:szCs w:val="28"/>
          <w:cs/>
          <w:lang w:bidi="th-TH"/>
        </w:rPr>
      </w:pPr>
    </w:p>
    <w:p w14:paraId="5311A2A4" w14:textId="77777777" w:rsidR="0088008A" w:rsidRPr="0086775F" w:rsidRDefault="0088008A" w:rsidP="009D7242">
      <w:pPr>
        <w:spacing w:line="360" w:lineRule="auto"/>
        <w:contextualSpacing/>
        <w:rPr>
          <w:rFonts w:ascii="Gill Alt One MT Light" w:hAnsi="Gill Alt One MT Light" w:cs="Quark"/>
          <w:sz w:val="24"/>
          <w:szCs w:val="40"/>
        </w:rPr>
        <w:sectPr w:rsidR="0088008A" w:rsidRPr="0086775F" w:rsidSect="0088288B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 w:code="9"/>
          <w:pgMar w:top="567" w:right="1418" w:bottom="340" w:left="1418" w:header="567" w:footer="340" w:gutter="0"/>
          <w:cols w:space="708"/>
          <w:docGrid w:linePitch="360"/>
        </w:sectPr>
      </w:pPr>
    </w:p>
    <w:p w14:paraId="3D974FEE" w14:textId="2E26E8F3" w:rsidR="00AB74BE" w:rsidRPr="0086775F" w:rsidRDefault="00DA5409" w:rsidP="00883E4A">
      <w:pPr>
        <w:tabs>
          <w:tab w:val="center" w:pos="4607"/>
          <w:tab w:val="right" w:pos="9214"/>
        </w:tabs>
        <w:spacing w:after="0" w:line="360" w:lineRule="auto"/>
        <w:contextualSpacing/>
        <w:rPr>
          <w:rFonts w:ascii="Gill Alt One MT Light" w:hAnsi="Gill Alt One MT Light" w:cs="Quark"/>
          <w:b/>
          <w:bCs/>
          <w:sz w:val="24"/>
          <w:szCs w:val="38"/>
        </w:rPr>
      </w:pPr>
      <w:r w:rsidRPr="0086775F">
        <w:rPr>
          <w:rFonts w:ascii="Gill Alt One MT Light" w:hAnsi="Gill Alt One MT Light" w:cs="Quark"/>
          <w:sz w:val="24"/>
          <w:szCs w:val="40"/>
        </w:rPr>
        <w:tab/>
      </w:r>
      <w:r w:rsidR="00883E4A" w:rsidRPr="0086775F">
        <w:rPr>
          <w:rFonts w:ascii="Gill Alt One MT Light" w:hAnsi="Gill Alt One MT Light" w:cs="Quark"/>
          <w:b/>
          <w:bCs/>
          <w:sz w:val="24"/>
          <w:szCs w:val="38"/>
          <w:cs/>
          <w:lang w:bidi="th-TH"/>
        </w:rPr>
        <w:t>โรลส์-รอยซ์ มอเตอร์ คาร์ส</w:t>
      </w:r>
      <w:r w:rsidR="00681423" w:rsidRPr="0086775F">
        <w:rPr>
          <w:rFonts w:ascii="Gill Alt One MT Light" w:hAnsi="Gill Alt One MT Light" w:cs="Quark"/>
          <w:b/>
          <w:bCs/>
          <w:sz w:val="24"/>
          <w:szCs w:val="38"/>
          <w:cs/>
          <w:lang w:bidi="th-TH"/>
        </w:rPr>
        <w:t xml:space="preserve"> </w:t>
      </w:r>
      <w:r w:rsidR="002C3C50" w:rsidRPr="0086775F">
        <w:rPr>
          <w:rFonts w:ascii="Gill Alt One MT Light" w:hAnsi="Gill Alt One MT Light" w:cs="Quark"/>
          <w:b/>
          <w:bCs/>
          <w:sz w:val="24"/>
          <w:szCs w:val="38"/>
          <w:cs/>
          <w:lang w:bidi="th-TH"/>
        </w:rPr>
        <w:t xml:space="preserve">กับ </w:t>
      </w:r>
      <w:r w:rsidR="002C3C50" w:rsidRPr="0086775F">
        <w:rPr>
          <w:rFonts w:ascii="Quark" w:hAnsi="Quark" w:cs="Quark"/>
          <w:b/>
          <w:bCs/>
          <w:sz w:val="38"/>
          <w:szCs w:val="38"/>
          <w:lang w:val="en-US" w:bidi="th-TH"/>
        </w:rPr>
        <w:t>116</w:t>
      </w:r>
      <w:r w:rsidR="002C3C50" w:rsidRPr="0086775F">
        <w:rPr>
          <w:rFonts w:ascii="Gill Alt One MT Light" w:hAnsi="Gill Alt One MT Light" w:cs="Quark"/>
          <w:b/>
          <w:bCs/>
          <w:sz w:val="24"/>
          <w:szCs w:val="38"/>
          <w:lang w:val="en-US" w:bidi="th-TH"/>
        </w:rPr>
        <w:t xml:space="preserve"> </w:t>
      </w:r>
      <w:r w:rsidR="002C3C50" w:rsidRPr="0086775F">
        <w:rPr>
          <w:rFonts w:ascii="Gill Alt One MT Light" w:hAnsi="Gill Alt One MT Light" w:cs="Quark"/>
          <w:b/>
          <w:bCs/>
          <w:sz w:val="24"/>
          <w:szCs w:val="38"/>
          <w:cs/>
          <w:lang w:val="en-US" w:bidi="th-TH"/>
        </w:rPr>
        <w:t>ปี</w:t>
      </w:r>
      <w:r w:rsidR="004D4DAE">
        <w:rPr>
          <w:rFonts w:ascii="Gill Alt One MT Light" w:hAnsi="Gill Alt One MT Light" w:cs="Quark" w:hint="cs"/>
          <w:b/>
          <w:bCs/>
          <w:sz w:val="24"/>
          <w:szCs w:val="38"/>
          <w:cs/>
          <w:lang w:bidi="th-TH"/>
        </w:rPr>
        <w:t xml:space="preserve"> </w:t>
      </w:r>
      <w:r w:rsidR="00622434" w:rsidRPr="0086775F">
        <w:rPr>
          <w:rFonts w:ascii="Gill Alt One MT Light" w:hAnsi="Gill Alt One MT Light" w:cs="Quark"/>
          <w:b/>
          <w:bCs/>
          <w:sz w:val="24"/>
          <w:szCs w:val="38"/>
          <w:cs/>
          <w:lang w:bidi="th-TH"/>
        </w:rPr>
        <w:t>บนเส้นทาง</w:t>
      </w:r>
      <w:r w:rsidR="00883E4A" w:rsidRPr="0086775F">
        <w:rPr>
          <w:rFonts w:ascii="Gill Alt One MT Light" w:hAnsi="Gill Alt One MT Light" w:cs="Quark"/>
          <w:b/>
          <w:bCs/>
          <w:sz w:val="24"/>
          <w:szCs w:val="38"/>
          <w:cs/>
          <w:lang w:bidi="th-TH"/>
        </w:rPr>
        <w:t>ประวัติศาสตร์อันโด</w:t>
      </w:r>
      <w:r w:rsidR="00622434" w:rsidRPr="0086775F">
        <w:rPr>
          <w:rFonts w:ascii="Gill Alt One MT Light" w:hAnsi="Gill Alt One MT Light" w:cs="Quark"/>
          <w:b/>
          <w:bCs/>
          <w:sz w:val="24"/>
          <w:szCs w:val="38"/>
          <w:cs/>
          <w:lang w:bidi="th-TH"/>
        </w:rPr>
        <w:t>ด</w:t>
      </w:r>
      <w:r w:rsidR="00883E4A" w:rsidRPr="0086775F">
        <w:rPr>
          <w:rFonts w:ascii="Gill Alt One MT Light" w:hAnsi="Gill Alt One MT Light" w:cs="Quark"/>
          <w:b/>
          <w:bCs/>
          <w:sz w:val="24"/>
          <w:szCs w:val="38"/>
          <w:cs/>
          <w:lang w:bidi="th-TH"/>
        </w:rPr>
        <w:t>เด่น</w:t>
      </w:r>
    </w:p>
    <w:p w14:paraId="2EC709BC" w14:textId="189882FF" w:rsidR="003F0D3C" w:rsidRPr="0086775F" w:rsidRDefault="00C10AD1" w:rsidP="00C10AD1">
      <w:pPr>
        <w:spacing w:after="0" w:line="360" w:lineRule="auto"/>
        <w:contextualSpacing/>
        <w:jc w:val="center"/>
        <w:rPr>
          <w:rFonts w:ascii="Gill Alt One MT Light" w:hAnsi="Gill Alt One MT Light" w:cs="Quark"/>
          <w:b/>
          <w:sz w:val="24"/>
          <w:szCs w:val="40"/>
          <w:lang w:bidi="th-TH"/>
        </w:rPr>
      </w:pPr>
      <w:r w:rsidRPr="004200B0">
        <w:rPr>
          <w:rFonts w:ascii="Gill Alt One MT Light" w:hAnsi="Gill Alt One MT Light"/>
          <w:b/>
          <w:noProof/>
          <w:sz w:val="24"/>
          <w:szCs w:val="24"/>
        </w:rPr>
        <w:drawing>
          <wp:inline distT="0" distB="0" distL="0" distR="0" wp14:anchorId="2DE61DF8" wp14:editId="701888CF">
            <wp:extent cx="4996281" cy="3327781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he Home of Rolls-Royce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1300" cy="3337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DBA59" w14:textId="77777777" w:rsidR="005B5AA7" w:rsidRDefault="005B5AA7" w:rsidP="00555CE2">
      <w:pPr>
        <w:spacing w:after="0" w:line="240" w:lineRule="auto"/>
        <w:contextualSpacing/>
        <w:rPr>
          <w:rFonts w:ascii="Gill Alt One MT Light" w:hAnsi="Gill Alt One MT Light" w:cs="Quark"/>
          <w:b/>
          <w:sz w:val="24"/>
          <w:szCs w:val="28"/>
        </w:rPr>
      </w:pPr>
    </w:p>
    <w:p w14:paraId="5CD7177C" w14:textId="75BC5DF7" w:rsidR="0088008A" w:rsidRPr="0086775F" w:rsidRDefault="003C7470" w:rsidP="00555CE2">
      <w:pPr>
        <w:spacing w:after="0" w:line="240" w:lineRule="auto"/>
        <w:contextualSpacing/>
        <w:rPr>
          <w:rFonts w:ascii="Gill Alt One MT Light" w:hAnsi="Gill Alt One MT Light" w:cs="Quark"/>
          <w:b/>
          <w:sz w:val="24"/>
          <w:szCs w:val="28"/>
        </w:rPr>
      </w:pPr>
      <w:r w:rsidRPr="0086775F">
        <w:rPr>
          <w:rFonts w:ascii="Gill Alt One MT Light" w:hAnsi="Gill Alt One MT Light" w:cs="Quark"/>
          <w:b/>
          <w:sz w:val="24"/>
          <w:szCs w:val="28"/>
        </w:rPr>
        <w:t>4</w:t>
      </w:r>
      <w:r w:rsidR="00883E4A" w:rsidRPr="0086775F">
        <w:rPr>
          <w:rFonts w:ascii="Gill Alt One MT Light" w:hAnsi="Gill Alt One MT Light" w:cs="Quark"/>
          <w:b/>
          <w:sz w:val="24"/>
          <w:szCs w:val="28"/>
        </w:rPr>
        <w:t xml:space="preserve"> </w:t>
      </w:r>
      <w:r w:rsidR="00883E4A" w:rsidRPr="0086775F">
        <w:rPr>
          <w:rFonts w:ascii="Gill Alt One MT Light" w:hAnsi="Gill Alt One MT Light" w:cs="Quark"/>
          <w:bCs/>
          <w:sz w:val="24"/>
          <w:szCs w:val="28"/>
          <w:cs/>
          <w:lang w:bidi="th-TH"/>
        </w:rPr>
        <w:t>พฤษภาคม</w:t>
      </w:r>
      <w:r w:rsidR="00883E4A" w:rsidRPr="0086775F">
        <w:rPr>
          <w:rFonts w:ascii="Gill Alt One MT Light" w:hAnsi="Gill Alt One MT Light" w:cs="Quark"/>
          <w:b/>
          <w:sz w:val="24"/>
          <w:szCs w:val="28"/>
          <w:cs/>
          <w:lang w:bidi="th-TH"/>
        </w:rPr>
        <w:t xml:space="preserve"> </w:t>
      </w:r>
      <w:r w:rsidR="00883E4A" w:rsidRPr="0086775F">
        <w:rPr>
          <w:rFonts w:ascii="Gill Alt One MT Light" w:hAnsi="Gill Alt One MT Light" w:cs="Quark"/>
          <w:b/>
          <w:sz w:val="24"/>
          <w:szCs w:val="28"/>
          <w:lang w:bidi="th-TH"/>
        </w:rPr>
        <w:t>2</w:t>
      </w:r>
      <w:r w:rsidR="00883E4A" w:rsidRPr="0086775F">
        <w:rPr>
          <w:rFonts w:ascii="Gill Alt One MT Light" w:hAnsi="Gill Alt One MT Light" w:cs="Quark"/>
          <w:b/>
          <w:sz w:val="24"/>
          <w:szCs w:val="28"/>
          <w:lang w:val="en-US" w:bidi="th-TH"/>
        </w:rPr>
        <w:t>563</w:t>
      </w:r>
      <w:r w:rsidRPr="0086775F">
        <w:rPr>
          <w:rFonts w:ascii="Gill Alt One MT Light" w:hAnsi="Gill Alt One MT Light" w:cs="Quark"/>
          <w:bCs/>
          <w:sz w:val="24"/>
          <w:szCs w:val="28"/>
        </w:rPr>
        <w:t xml:space="preserve">, </w:t>
      </w:r>
      <w:r w:rsidR="00883E4A" w:rsidRPr="0086775F">
        <w:rPr>
          <w:rFonts w:ascii="Gill Alt One MT Light" w:hAnsi="Gill Alt One MT Light" w:cs="Quark"/>
          <w:bCs/>
          <w:sz w:val="24"/>
          <w:szCs w:val="28"/>
          <w:cs/>
          <w:lang w:bidi="th-TH"/>
        </w:rPr>
        <w:t>กู๊ดวูด</w:t>
      </w:r>
    </w:p>
    <w:p w14:paraId="40993081" w14:textId="77777777" w:rsidR="00FA6C5C" w:rsidRPr="0086775F" w:rsidRDefault="00FA6C5C" w:rsidP="00555CE2">
      <w:pPr>
        <w:spacing w:after="0" w:line="240" w:lineRule="auto"/>
        <w:contextualSpacing/>
        <w:rPr>
          <w:rFonts w:ascii="Gill Alt One MT Light" w:hAnsi="Gill Alt One MT Light" w:cs="Quark"/>
          <w:color w:val="000000" w:themeColor="text1"/>
          <w:sz w:val="24"/>
          <w:szCs w:val="28"/>
        </w:rPr>
      </w:pPr>
    </w:p>
    <w:p w14:paraId="64BB3D21" w14:textId="309F5F49" w:rsidR="00A343C5" w:rsidRPr="0086775F" w:rsidRDefault="00A343C5" w:rsidP="004E7183">
      <w:pPr>
        <w:pStyle w:val="ListParagraph"/>
        <w:numPr>
          <w:ilvl w:val="0"/>
          <w:numId w:val="1"/>
        </w:numPr>
        <w:spacing w:after="0" w:line="240" w:lineRule="auto"/>
        <w:rPr>
          <w:rFonts w:ascii="Gill Alt One MT Light" w:hAnsi="Gill Alt One MT Light" w:cs="Quark"/>
          <w:bCs/>
          <w:sz w:val="24"/>
          <w:szCs w:val="28"/>
        </w:rPr>
      </w:pPr>
      <w:r w:rsidRPr="0086775F">
        <w:rPr>
          <w:rFonts w:ascii="Gill Alt One MT Light" w:hAnsi="Gill Alt One MT Light" w:cs="Quark"/>
          <w:sz w:val="24"/>
          <w:szCs w:val="28"/>
          <w:cs/>
          <w:lang w:bidi="th-TH"/>
        </w:rPr>
        <w:t>ห้วง</w:t>
      </w:r>
      <w:r w:rsidR="00E71B1C" w:rsidRPr="0086775F">
        <w:rPr>
          <w:rFonts w:ascii="Gill Alt One MT Light" w:hAnsi="Gill Alt One MT Light" w:cs="Quark"/>
          <w:sz w:val="24"/>
          <w:szCs w:val="28"/>
          <w:cs/>
          <w:lang w:bidi="th-TH"/>
        </w:rPr>
        <w:t>เวลาพิเศษ</w:t>
      </w:r>
      <w:r w:rsidR="005C1659" w:rsidRPr="0086775F">
        <w:rPr>
          <w:rFonts w:ascii="Gill Alt One MT Light" w:hAnsi="Gill Alt One MT Light" w:cs="Quark"/>
          <w:sz w:val="24"/>
          <w:szCs w:val="28"/>
          <w:cs/>
          <w:lang w:bidi="th-TH"/>
        </w:rPr>
        <w:t>ของ</w:t>
      </w:r>
      <w:r w:rsidR="005E147D" w:rsidRPr="0086775F">
        <w:rPr>
          <w:rFonts w:ascii="Gill Alt One MT Light" w:hAnsi="Gill Alt One MT Light" w:cs="Quark"/>
          <w:sz w:val="24"/>
          <w:szCs w:val="28"/>
          <w:cs/>
          <w:lang w:bidi="th-TH"/>
        </w:rPr>
        <w:t>ความสมมาตรทาง</w:t>
      </w:r>
      <w:r w:rsidRPr="0086775F">
        <w:rPr>
          <w:rFonts w:ascii="Gill Alt One MT Light" w:hAnsi="Gill Alt One MT Light" w:cs="Quark"/>
          <w:sz w:val="24"/>
          <w:szCs w:val="28"/>
          <w:cs/>
          <w:lang w:bidi="th-TH"/>
        </w:rPr>
        <w:t>ประวัติศาสตร์</w:t>
      </w:r>
      <w:r w:rsidR="004D4DAE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Pr="0086775F">
        <w:rPr>
          <w:rFonts w:ascii="Gill Alt One MT Light" w:hAnsi="Gill Alt One MT Light" w:cs="Quark"/>
          <w:sz w:val="24"/>
          <w:szCs w:val="28"/>
          <w:cs/>
        </w:rPr>
        <w:t>โรลส์-</w:t>
      </w:r>
      <w:r w:rsidR="004E7183" w:rsidRPr="0086775F">
        <w:rPr>
          <w:rFonts w:ascii="Gill Alt One MT Light" w:hAnsi="Gill Alt One MT Light" w:cs="Quark"/>
          <w:sz w:val="24"/>
          <w:szCs w:val="28"/>
          <w:cs/>
        </w:rPr>
        <w:t>รอยซ์</w:t>
      </w:r>
      <w:r w:rsidRPr="0086775F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มอเตอร์ คาร์ส </w:t>
      </w:r>
      <w:r w:rsidR="004E7183" w:rsidRPr="0086775F">
        <w:rPr>
          <w:rFonts w:ascii="Gill Alt One MT Light" w:hAnsi="Gill Alt One MT Light" w:cs="Quark"/>
          <w:sz w:val="24"/>
          <w:szCs w:val="28"/>
          <w:cs/>
        </w:rPr>
        <w:t>เกิดขึ้น</w:t>
      </w:r>
      <w:r w:rsidR="00E71B1C" w:rsidRPr="0086775F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ณ </w:t>
      </w:r>
      <w:r w:rsidR="004E7183" w:rsidRPr="0086775F">
        <w:rPr>
          <w:rFonts w:ascii="Gill Alt One MT Light" w:hAnsi="Gill Alt One MT Light" w:cs="Quark"/>
          <w:sz w:val="24"/>
          <w:szCs w:val="28"/>
          <w:cs/>
        </w:rPr>
        <w:t xml:space="preserve">วันที่ </w:t>
      </w:r>
      <w:r w:rsidR="004E7183" w:rsidRPr="0086775F">
        <w:rPr>
          <w:rFonts w:ascii="Gill Alt One MT Light" w:hAnsi="Gill Alt One MT Light" w:cs="Quark"/>
          <w:sz w:val="24"/>
          <w:szCs w:val="28"/>
        </w:rPr>
        <w:t>4</w:t>
      </w:r>
      <w:r w:rsidR="004E7183" w:rsidRPr="0086775F">
        <w:rPr>
          <w:rFonts w:ascii="Gill Alt One MT Light" w:hAnsi="Gill Alt One MT Light" w:cs="Quark"/>
          <w:sz w:val="24"/>
          <w:szCs w:val="28"/>
          <w:cs/>
        </w:rPr>
        <w:t xml:space="preserve"> พฤษภาคม </w:t>
      </w:r>
      <w:r w:rsidR="004E7183" w:rsidRPr="0086775F">
        <w:rPr>
          <w:rFonts w:ascii="Gill Alt One MT Light" w:hAnsi="Gill Alt One MT Light" w:cs="Quark"/>
          <w:sz w:val="24"/>
          <w:szCs w:val="28"/>
        </w:rPr>
        <w:t>2563</w:t>
      </w:r>
    </w:p>
    <w:p w14:paraId="6D9B25D0" w14:textId="2B0314D3" w:rsidR="004E7183" w:rsidRPr="0086775F" w:rsidRDefault="00FB7F4E" w:rsidP="004E7183">
      <w:pPr>
        <w:pStyle w:val="ListParagraph"/>
        <w:numPr>
          <w:ilvl w:val="0"/>
          <w:numId w:val="1"/>
        </w:numPr>
        <w:spacing w:after="0" w:line="240" w:lineRule="auto"/>
        <w:rPr>
          <w:rFonts w:ascii="Gill Alt One MT Light" w:hAnsi="Gill Alt One MT Light" w:cs="Quark"/>
          <w:bCs/>
          <w:sz w:val="24"/>
          <w:szCs w:val="28"/>
        </w:rPr>
      </w:pPr>
      <w:r w:rsidRPr="0086775F">
        <w:rPr>
          <w:rFonts w:ascii="Gill Alt One MT Light" w:hAnsi="Gill Alt One MT Light" w:cs="Quark"/>
          <w:sz w:val="24"/>
          <w:szCs w:val="28"/>
          <w:cs/>
          <w:lang w:bidi="th-TH"/>
        </w:rPr>
        <w:t>เป็นวัน</w:t>
      </w:r>
      <w:r w:rsidR="004E7183" w:rsidRPr="0086775F">
        <w:rPr>
          <w:rFonts w:ascii="Gill Alt One MT Light" w:hAnsi="Gill Alt One MT Light" w:cs="Quark"/>
          <w:sz w:val="24"/>
          <w:szCs w:val="28"/>
          <w:cs/>
        </w:rPr>
        <w:t>ครบรอบ</w:t>
      </w:r>
      <w:r w:rsidR="00E71B1C" w:rsidRPr="0086775F">
        <w:rPr>
          <w:rFonts w:ascii="Gill Alt One MT Light" w:hAnsi="Gill Alt One MT Light" w:cs="Quark"/>
          <w:sz w:val="24"/>
          <w:szCs w:val="28"/>
          <w:cs/>
          <w:lang w:bidi="th-TH"/>
        </w:rPr>
        <w:t>ของ</w:t>
      </w:r>
      <w:r w:rsidR="00E71B1C" w:rsidRPr="0086775F">
        <w:rPr>
          <w:rFonts w:ascii="Gill Alt One MT Light" w:hAnsi="Gill Alt One MT Light" w:cs="Quark"/>
          <w:sz w:val="24"/>
          <w:szCs w:val="28"/>
          <w:cs/>
        </w:rPr>
        <w:t>การพบกัน</w:t>
      </w:r>
      <w:r w:rsidRPr="0086775F">
        <w:rPr>
          <w:rFonts w:ascii="Gill Alt One MT Light" w:hAnsi="Gill Alt One MT Light" w:cs="Quark"/>
          <w:sz w:val="24"/>
          <w:szCs w:val="28"/>
          <w:cs/>
          <w:lang w:bidi="th-TH"/>
        </w:rPr>
        <w:t>ครั้งแรก</w:t>
      </w:r>
      <w:r w:rsidR="004D4DAE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681423" w:rsidRPr="0086775F">
        <w:rPr>
          <w:rFonts w:ascii="Gill Alt One MT Light" w:hAnsi="Gill Alt One MT Light" w:cs="Quark"/>
          <w:sz w:val="24"/>
          <w:szCs w:val="28"/>
          <w:cs/>
          <w:lang w:bidi="th-TH"/>
        </w:rPr>
        <w:t>ของ</w:t>
      </w:r>
      <w:r w:rsidR="004D4DAE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4D4DAE">
        <w:rPr>
          <w:rFonts w:ascii="Gill Alt One MT Light" w:hAnsi="Gill Alt One MT Light" w:cs="Quark"/>
          <w:sz w:val="24"/>
          <w:szCs w:val="28"/>
          <w:lang w:val="en-US" w:bidi="th-TH"/>
        </w:rPr>
        <w:t xml:space="preserve">2 </w:t>
      </w:r>
      <w:r w:rsidR="004E7183" w:rsidRPr="0086775F">
        <w:rPr>
          <w:rFonts w:ascii="Gill Alt One MT Light" w:hAnsi="Gill Alt One MT Light" w:cs="Quark"/>
          <w:sz w:val="24"/>
          <w:szCs w:val="28"/>
          <w:cs/>
        </w:rPr>
        <w:t>ผู้ก่อตั้ง</w:t>
      </w:r>
      <w:r w:rsidR="00A343C5" w:rsidRPr="0086775F">
        <w:rPr>
          <w:rFonts w:ascii="Gill Alt One MT Light" w:hAnsi="Gill Alt One MT Light" w:cs="Quark"/>
          <w:sz w:val="24"/>
          <w:szCs w:val="28"/>
          <w:cs/>
          <w:lang w:bidi="th-TH"/>
        </w:rPr>
        <w:t>แบรนด์</w:t>
      </w:r>
      <w:r w:rsidR="004D4DAE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คือ</w:t>
      </w:r>
      <w:r w:rsidR="004E7183" w:rsidRPr="0086775F">
        <w:rPr>
          <w:rFonts w:ascii="Gill Alt One MT Light" w:hAnsi="Gill Alt One MT Light" w:cs="Quark"/>
          <w:sz w:val="24"/>
          <w:szCs w:val="28"/>
          <w:cs/>
        </w:rPr>
        <w:t xml:space="preserve"> </w:t>
      </w:r>
      <w:r w:rsidR="00E71B1C" w:rsidRPr="0086775F">
        <w:rPr>
          <w:rFonts w:ascii="Gill Alt One MT Light" w:hAnsi="Gill Alt One MT Light" w:cs="Quark"/>
          <w:sz w:val="24"/>
          <w:szCs w:val="28"/>
          <w:cs/>
          <w:lang w:bidi="th-TH"/>
        </w:rPr>
        <w:t>ชาร์ลส์ โรลส์ (</w:t>
      </w:r>
      <w:r w:rsidR="004E7183" w:rsidRPr="0086775F">
        <w:rPr>
          <w:rFonts w:ascii="Gill Alt One MT Light" w:hAnsi="Gill Alt One MT Light" w:cs="Quark"/>
          <w:sz w:val="24"/>
          <w:szCs w:val="28"/>
        </w:rPr>
        <w:t>Charles Rolls</w:t>
      </w:r>
      <w:r w:rsidR="00E71B1C" w:rsidRPr="0086775F">
        <w:rPr>
          <w:rFonts w:ascii="Gill Alt One MT Light" w:hAnsi="Gill Alt One MT Light" w:cs="Quark"/>
          <w:sz w:val="24"/>
          <w:szCs w:val="28"/>
        </w:rPr>
        <w:t>)</w:t>
      </w:r>
      <w:r w:rsidR="004E7183" w:rsidRPr="0086775F">
        <w:rPr>
          <w:rFonts w:ascii="Gill Alt One MT Light" w:hAnsi="Gill Alt One MT Light" w:cs="Quark"/>
          <w:sz w:val="24"/>
          <w:szCs w:val="28"/>
        </w:rPr>
        <w:t xml:space="preserve"> </w:t>
      </w:r>
      <w:r w:rsidR="004E7183" w:rsidRPr="0086775F">
        <w:rPr>
          <w:rFonts w:ascii="Gill Alt One MT Light" w:hAnsi="Gill Alt One MT Light" w:cs="Quark"/>
          <w:sz w:val="24"/>
          <w:szCs w:val="28"/>
          <w:cs/>
        </w:rPr>
        <w:t>และ</w:t>
      </w:r>
      <w:r w:rsidR="00E71B1C" w:rsidRPr="0086775F">
        <w:rPr>
          <w:rFonts w:ascii="Gill Alt One MT Light" w:hAnsi="Gill Alt One MT Light" w:cs="Quark"/>
          <w:sz w:val="24"/>
          <w:szCs w:val="28"/>
          <w:cs/>
          <w:lang w:bidi="th-TH"/>
        </w:rPr>
        <w:t>เฮนรี่ รอยซ์</w:t>
      </w:r>
      <w:r w:rsidR="004E7183" w:rsidRPr="0086775F">
        <w:rPr>
          <w:rFonts w:ascii="Gill Alt One MT Light" w:hAnsi="Gill Alt One MT Light" w:cs="Quark"/>
          <w:sz w:val="24"/>
          <w:szCs w:val="28"/>
          <w:cs/>
        </w:rPr>
        <w:t xml:space="preserve"> </w:t>
      </w:r>
      <w:r w:rsidR="00E71B1C" w:rsidRPr="0086775F">
        <w:rPr>
          <w:rFonts w:ascii="Gill Alt One MT Light" w:hAnsi="Gill Alt One MT Light" w:cs="Quark"/>
          <w:sz w:val="24"/>
          <w:szCs w:val="28"/>
          <w:cs/>
          <w:lang w:bidi="th-TH"/>
        </w:rPr>
        <w:t>(</w:t>
      </w:r>
      <w:r w:rsidR="004E7183" w:rsidRPr="0086775F">
        <w:rPr>
          <w:rFonts w:ascii="Gill Alt One MT Light" w:hAnsi="Gill Alt One MT Light" w:cs="Quark"/>
          <w:sz w:val="24"/>
          <w:szCs w:val="28"/>
        </w:rPr>
        <w:t>Henry Royce</w:t>
      </w:r>
      <w:r w:rsidR="00E71B1C" w:rsidRPr="0086775F">
        <w:rPr>
          <w:rFonts w:ascii="Gill Alt One MT Light" w:hAnsi="Gill Alt One MT Light" w:cs="Quark"/>
          <w:sz w:val="24"/>
          <w:szCs w:val="28"/>
          <w:cs/>
          <w:lang w:bidi="th-TH"/>
        </w:rPr>
        <w:t>)</w:t>
      </w:r>
      <w:r w:rsidR="004E7183" w:rsidRPr="0086775F">
        <w:rPr>
          <w:rFonts w:ascii="Gill Alt One MT Light" w:hAnsi="Gill Alt One MT Light" w:cs="Quark"/>
          <w:sz w:val="24"/>
          <w:szCs w:val="28"/>
        </w:rPr>
        <w:t xml:space="preserve"> </w:t>
      </w:r>
      <w:r w:rsidR="00A343C5" w:rsidRPr="0086775F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ณ </w:t>
      </w:r>
      <w:r w:rsidR="004E7183" w:rsidRPr="0086775F">
        <w:rPr>
          <w:rFonts w:ascii="Gill Alt One MT Light" w:hAnsi="Gill Alt One MT Light" w:cs="Quark"/>
          <w:sz w:val="24"/>
          <w:szCs w:val="28"/>
          <w:cs/>
        </w:rPr>
        <w:t>เมืองแมนเชสเตอร์</w:t>
      </w:r>
      <w:r w:rsidR="00A343C5" w:rsidRPr="0086775F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4E7183" w:rsidRPr="0086775F">
        <w:rPr>
          <w:rFonts w:ascii="Gill Alt One MT Light" w:hAnsi="Gill Alt One MT Light" w:cs="Quark"/>
          <w:sz w:val="24"/>
          <w:szCs w:val="28"/>
          <w:cs/>
        </w:rPr>
        <w:t>ประเทศอังกฤษ</w:t>
      </w:r>
      <w:r w:rsidR="00A343C5" w:rsidRPr="0086775F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4D4DAE">
        <w:rPr>
          <w:rFonts w:ascii="Gill Alt One MT Light" w:hAnsi="Gill Alt One MT Light" w:cs="Quark" w:hint="cs"/>
          <w:sz w:val="24"/>
          <w:szCs w:val="28"/>
          <w:cs/>
          <w:lang w:bidi="th-TH"/>
        </w:rPr>
        <w:t>ช่วง</w:t>
      </w:r>
      <w:r w:rsidRPr="0086775F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ปี พ.ศ. </w:t>
      </w:r>
      <w:r w:rsidR="004E7183" w:rsidRPr="0086775F">
        <w:rPr>
          <w:rFonts w:ascii="Gill Alt One MT Light" w:hAnsi="Gill Alt One MT Light" w:cs="Quark"/>
          <w:sz w:val="24"/>
          <w:szCs w:val="28"/>
        </w:rPr>
        <w:t xml:space="preserve">2447 </w:t>
      </w:r>
      <w:r w:rsidR="004E7183" w:rsidRPr="0086775F">
        <w:rPr>
          <w:rFonts w:ascii="Gill Alt One MT Light" w:hAnsi="Gill Alt One MT Light" w:cs="Quark"/>
          <w:sz w:val="24"/>
          <w:szCs w:val="28"/>
          <w:cs/>
        </w:rPr>
        <w:t>และ</w:t>
      </w:r>
      <w:r w:rsidRPr="0086775F">
        <w:rPr>
          <w:rFonts w:ascii="Gill Alt One MT Light" w:hAnsi="Gill Alt One MT Light" w:cs="Quark"/>
          <w:sz w:val="24"/>
          <w:szCs w:val="28"/>
          <w:cs/>
          <w:lang w:bidi="th-TH"/>
        </w:rPr>
        <w:t>เป็น</w:t>
      </w:r>
      <w:r w:rsidR="00A343C5" w:rsidRPr="0086775F">
        <w:rPr>
          <w:rFonts w:ascii="Gill Alt One MT Light" w:hAnsi="Gill Alt One MT Light" w:cs="Quark"/>
          <w:sz w:val="24"/>
          <w:szCs w:val="28"/>
          <w:cs/>
          <w:lang w:bidi="th-TH"/>
        </w:rPr>
        <w:t>วันที่ฐานการผลิตในกู๊ดวูด</w:t>
      </w:r>
      <w:r w:rsidR="004D4DAE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A343C5" w:rsidRPr="0086775F">
        <w:rPr>
          <w:rFonts w:ascii="Gill Alt One MT Light" w:hAnsi="Gill Alt One MT Light" w:cs="Quark"/>
          <w:sz w:val="24"/>
          <w:szCs w:val="28"/>
          <w:cs/>
          <w:lang w:bidi="th-TH"/>
        </w:rPr>
        <w:t>กลับมาเปิดทำการอีกครั้ง</w:t>
      </w:r>
    </w:p>
    <w:p w14:paraId="2E814E6F" w14:textId="77777777" w:rsidR="00A42BF2" w:rsidRPr="0086775F" w:rsidRDefault="00A42BF2" w:rsidP="00555CE2">
      <w:pPr>
        <w:spacing w:after="0" w:line="240" w:lineRule="auto"/>
        <w:contextualSpacing/>
        <w:rPr>
          <w:rFonts w:ascii="Gill Alt One MT Light" w:hAnsi="Gill Alt One MT Light" w:cs="Quark"/>
          <w:b/>
          <w:sz w:val="24"/>
          <w:szCs w:val="28"/>
        </w:rPr>
      </w:pPr>
    </w:p>
    <w:p w14:paraId="6370484F" w14:textId="721FA18C" w:rsidR="00A343C5" w:rsidRPr="0086775F" w:rsidRDefault="00FB7F4E" w:rsidP="00A343C5">
      <w:pPr>
        <w:spacing w:line="240" w:lineRule="auto"/>
        <w:contextualSpacing/>
        <w:rPr>
          <w:rFonts w:ascii="Gill Alt One MT Light" w:hAnsi="Gill Alt One MT Light" w:cs="Quark"/>
          <w:color w:val="000000" w:themeColor="text1"/>
          <w:sz w:val="24"/>
          <w:szCs w:val="28"/>
          <w:u w:color="000000"/>
        </w:rPr>
      </w:pPr>
      <w:r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 xml:space="preserve">วันนี้ </w:t>
      </w:r>
      <w:r w:rsidR="00A343C5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โรลส์-รอยซ์ มอเ</w:t>
      </w:r>
      <w:r w:rsidR="005350F6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ตอร์ คาร์ส</w:t>
      </w:r>
      <w:r w:rsidR="004D4DAE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</w:rPr>
        <w:t xml:space="preserve"> </w:t>
      </w:r>
      <w:r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ได้</w:t>
      </w:r>
      <w:r w:rsidR="005350F6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จารึกเรื่องราว</w:t>
      </w:r>
      <w:r w:rsidR="00A343C5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บท</w:t>
      </w:r>
      <w:r w:rsidR="005350F6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ใหม่</w:t>
      </w:r>
      <w:r w:rsidR="004D4DAE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</w:rPr>
        <w:t xml:space="preserve"> </w:t>
      </w:r>
      <w:r w:rsidR="00A343C5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ใน</w:t>
      </w:r>
      <w:r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หน้า</w:t>
      </w:r>
      <w:r w:rsidR="005350F6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ประวัติศาสตร์อัน</w:t>
      </w:r>
      <w:r w:rsidR="00A343C5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ยาว</w:t>
      </w:r>
      <w:r w:rsidR="005350F6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นานของแบรนด์</w:t>
      </w:r>
      <w:r w:rsidR="005C1659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อีกครั้ง</w:t>
      </w:r>
      <w:r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 xml:space="preserve"> </w:t>
      </w:r>
      <w:r w:rsidR="005350F6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ย้อนกลับไปเมื่อ</w:t>
      </w:r>
      <w:r w:rsidR="00A343C5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 xml:space="preserve">ปี พ.ศ. </w:t>
      </w:r>
      <w:r w:rsidR="00A343C5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</w:rPr>
        <w:t>2447</w:t>
      </w:r>
      <w:r w:rsidR="00A343C5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 xml:space="preserve"> </w:t>
      </w:r>
      <w:r w:rsidR="005350F6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ณ วันนี้เอง</w:t>
      </w:r>
      <w:r w:rsidR="00A343C5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ที่</w:t>
      </w:r>
      <w:r w:rsidR="004D4DAE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</w:rPr>
        <w:t xml:space="preserve"> </w:t>
      </w:r>
      <w:r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ชาร์ลส์ โรลส์</w:t>
      </w:r>
      <w:r w:rsidR="004D4DAE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</w:rPr>
        <w:t xml:space="preserve"> </w:t>
      </w:r>
      <w:r w:rsidR="00A343C5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ได้พบกับ</w:t>
      </w:r>
      <w:r w:rsidR="004D4DAE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</w:rPr>
        <w:t xml:space="preserve"> </w:t>
      </w:r>
      <w:r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เฮนรี่ รอยซ์</w:t>
      </w:r>
      <w:r w:rsidR="004D4DAE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</w:rPr>
        <w:t xml:space="preserve"> </w:t>
      </w:r>
      <w:r w:rsidR="00A343C5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เป็นครั้งแรกที่โรงแรม</w:t>
      </w:r>
      <w:r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มิดแลนด์</w:t>
      </w:r>
      <w:r w:rsidR="00A343C5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 xml:space="preserve"> </w:t>
      </w:r>
      <w:r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(</w:t>
      </w:r>
      <w:r w:rsidR="005350F6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</w:rPr>
        <w:t>Midland</w:t>
      </w:r>
      <w:r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)</w:t>
      </w:r>
      <w:r w:rsidR="005350F6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 xml:space="preserve"> ใน</w:t>
      </w:r>
      <w:r w:rsidR="005C1659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เมือง</w:t>
      </w:r>
      <w:r w:rsidR="005350F6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แ</w:t>
      </w:r>
      <w:r w:rsidR="00A343C5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 xml:space="preserve">มนเชสเตอร์ </w:t>
      </w:r>
      <w:r w:rsidR="005C1659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ซึ่งเป็น</w:t>
      </w:r>
      <w:r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การพบกันที่</w:t>
      </w:r>
      <w:r w:rsidR="005350F6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ทำให้แวดวงยนตรกรรมและ</w:t>
      </w:r>
      <w:r w:rsidR="00A343C5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 xml:space="preserve">ความหรูหราไม่เหมือนเดิมอีกต่อไป </w:t>
      </w:r>
      <w:r w:rsidR="005350F6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และ</w:t>
      </w:r>
      <w:r w:rsidR="004D4DAE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</w:rPr>
        <w:t>นับ</w:t>
      </w:r>
      <w:r w:rsidR="00E67136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เป็นความ</w:t>
      </w:r>
      <w:r w:rsidR="003036D6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</w:rPr>
        <w:t>ลงตัว</w:t>
      </w:r>
      <w:r w:rsidR="00E67136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 xml:space="preserve">ทางประวัติศาสตร์ </w:t>
      </w:r>
      <w:r w:rsidR="004D4DAE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</w:rPr>
        <w:t>เมื่อ</w:t>
      </w:r>
      <w:r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 xml:space="preserve">ฐานการผลิต ณ </w:t>
      </w:r>
      <w:r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lang w:val="en-US" w:bidi="th-TH"/>
        </w:rPr>
        <w:t>Home of Rolls-Royce</w:t>
      </w:r>
      <w:r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val="en-US" w:bidi="th-TH"/>
        </w:rPr>
        <w:t xml:space="preserve"> ได้กลับมา</w:t>
      </w:r>
      <w:r w:rsidR="00681423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val="en-US" w:bidi="th-TH"/>
        </w:rPr>
        <w:t>เปิดทำการ</w:t>
      </w:r>
      <w:r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val="en-US" w:bidi="th-TH"/>
        </w:rPr>
        <w:t xml:space="preserve">อีกครั้งในวันที่ </w:t>
      </w:r>
      <w:r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lang w:val="en-US" w:bidi="th-TH"/>
        </w:rPr>
        <w:t xml:space="preserve">4 </w:t>
      </w:r>
      <w:r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val="en-US" w:bidi="th-TH"/>
        </w:rPr>
        <w:t>พฤษภาคม</w:t>
      </w:r>
      <w:r w:rsidR="004D4DAE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val="en-US" w:bidi="th-TH"/>
        </w:rPr>
        <w:t xml:space="preserve"> </w:t>
      </w:r>
      <w:r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val="en-US" w:bidi="th-TH"/>
        </w:rPr>
        <w:t xml:space="preserve"> </w:t>
      </w:r>
      <w:r w:rsidR="00E67136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val="en-US" w:bidi="th-TH"/>
        </w:rPr>
        <w:t>ซึ่</w:t>
      </w:r>
      <w:r w:rsidR="00850E2D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val="en-US" w:bidi="th-TH"/>
        </w:rPr>
        <w:t>งเป็น</w:t>
      </w:r>
      <w:r w:rsidR="00E67136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วัน</w:t>
      </w:r>
      <w:r w:rsidR="00A343C5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ที่</w:t>
      </w:r>
      <w:r w:rsidR="004D4DAE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</w:rPr>
        <w:t xml:space="preserve"> </w:t>
      </w:r>
      <w:r w:rsidR="00E67136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โรลส์</w:t>
      </w:r>
      <w:r w:rsidR="004D4DAE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</w:rPr>
        <w:t xml:space="preserve"> </w:t>
      </w:r>
      <w:r w:rsidR="00850E2D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val="en-US" w:bidi="th-TH"/>
        </w:rPr>
        <w:t>ได้เอ่ย</w:t>
      </w:r>
      <w:r w:rsidR="00E67136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val="en-US" w:bidi="th-TH"/>
        </w:rPr>
        <w:t>ถึง</w:t>
      </w:r>
      <w:r w:rsidR="004D4DAE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val="en-US" w:bidi="th-TH"/>
        </w:rPr>
        <w:t xml:space="preserve"> </w:t>
      </w:r>
      <w:r w:rsidR="00E67136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val="en-US" w:bidi="th-TH"/>
        </w:rPr>
        <w:t>รอยซ์</w:t>
      </w:r>
      <w:r w:rsidR="004D4DAE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val="en-US" w:bidi="th-TH"/>
        </w:rPr>
        <w:t xml:space="preserve"> </w:t>
      </w:r>
      <w:r w:rsidR="00850E2D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เป็น</w:t>
      </w:r>
      <w:r w:rsidR="00A343C5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ครั้งแรก</w:t>
      </w:r>
      <w:r w:rsidR="00850E2D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ว่า “ผม</w:t>
      </w:r>
      <w:r w:rsidR="00A343C5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ได</w:t>
      </w:r>
      <w:r w:rsidR="00E67136" w:rsidRPr="0086775F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</w:rPr>
        <w:t>้พบวิศวกรที่ยิ่งใหญ่ที่สุดในโลกแล้ว”</w:t>
      </w:r>
    </w:p>
    <w:p w14:paraId="66AA7DC1" w14:textId="77777777" w:rsidR="007F44F1" w:rsidRPr="0086775F" w:rsidRDefault="007F44F1" w:rsidP="00622434">
      <w:pPr>
        <w:spacing w:after="0" w:line="240" w:lineRule="auto"/>
        <w:contextualSpacing/>
        <w:rPr>
          <w:rFonts w:ascii="Gill Alt One MT Light" w:hAnsi="Gill Alt One MT Light" w:cs="Quark"/>
          <w:color w:val="000000" w:themeColor="text1"/>
          <w:sz w:val="24"/>
          <w:szCs w:val="16"/>
          <w:u w:color="000000"/>
          <w:lang w:bidi="th-TH"/>
        </w:rPr>
      </w:pPr>
    </w:p>
    <w:p w14:paraId="6ACB81CD" w14:textId="467F6DDB" w:rsidR="00A343C5" w:rsidRPr="0086775F" w:rsidRDefault="004D4DAE" w:rsidP="002D5F3E">
      <w:pPr>
        <w:pStyle w:val="Default"/>
        <w:rPr>
          <w:rFonts w:ascii="Gill Alt One MT Light" w:hAnsi="Gill Alt One MT Light" w:cs="Quark"/>
          <w:color w:val="000000" w:themeColor="text1"/>
          <w:szCs w:val="28"/>
          <w:u w:color="000000"/>
        </w:rPr>
      </w:pPr>
      <w:r>
        <w:rPr>
          <w:rFonts w:ascii="Gill Alt One MT Light" w:hAnsi="Gill Alt One MT Light" w:cs="Quark" w:hint="cs"/>
          <w:color w:val="000000" w:themeColor="text1"/>
          <w:szCs w:val="28"/>
          <w:u w:color="000000"/>
          <w:cs/>
          <w:lang w:val="en-GB"/>
        </w:rPr>
        <w:t>ภายใต้</w:t>
      </w:r>
      <w:r w:rsidR="00E67136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วิสัยทัศน์เดียวกัน โรลส์</w:t>
      </w:r>
      <w:r>
        <w:rPr>
          <w:rFonts w:ascii="Gill Alt One MT Light" w:hAnsi="Gill Alt One MT Light" w:cs="Quark" w:hint="cs"/>
          <w:color w:val="000000" w:themeColor="text1"/>
          <w:szCs w:val="28"/>
          <w:u w:color="000000"/>
          <w:cs/>
        </w:rPr>
        <w:t xml:space="preserve"> </w:t>
      </w:r>
      <w:r w:rsidR="00A343C5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และ</w:t>
      </w:r>
      <w:r>
        <w:rPr>
          <w:rFonts w:ascii="Gill Alt One MT Light" w:hAnsi="Gill Alt One MT Light" w:cs="Quark" w:hint="cs"/>
          <w:color w:val="000000" w:themeColor="text1"/>
          <w:szCs w:val="28"/>
          <w:u w:color="000000"/>
          <w:cs/>
        </w:rPr>
        <w:t xml:space="preserve"> </w:t>
      </w:r>
      <w:r w:rsidR="00E67136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รอยซ์</w:t>
      </w:r>
      <w:r>
        <w:rPr>
          <w:rFonts w:ascii="Gill Alt One MT Light" w:hAnsi="Gill Alt One MT Light" w:cs="Quark" w:hint="cs"/>
          <w:color w:val="000000" w:themeColor="text1"/>
          <w:szCs w:val="28"/>
          <w:u w:color="000000"/>
          <w:cs/>
        </w:rPr>
        <w:t xml:space="preserve"> </w:t>
      </w:r>
      <w:r w:rsidR="00705884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ร่วม</w:t>
      </w:r>
      <w:r w:rsidR="00E67136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งาน</w:t>
      </w:r>
      <w:r w:rsidR="00705884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เพื่อ</w:t>
      </w:r>
      <w:r w:rsidR="00E67136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สร้างอนาคตอันน่าทึ่งให้กับธุรกิจ</w:t>
      </w:r>
      <w:r w:rsidR="00A343C5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ยานยนต์</w:t>
      </w:r>
      <w:r w:rsidR="002D5F3E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 xml:space="preserve"> เฮนรี่ รอยซ์</w:t>
      </w:r>
      <w:r w:rsidR="00E67136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 xml:space="preserve"> </w:t>
      </w:r>
      <w:r>
        <w:rPr>
          <w:rFonts w:ascii="Gill Alt One MT Light" w:hAnsi="Gill Alt One MT Light" w:cs="Quark" w:hint="cs"/>
          <w:color w:val="000000" w:themeColor="text1"/>
          <w:szCs w:val="28"/>
          <w:u w:color="000000"/>
          <w:cs/>
        </w:rPr>
        <w:t>เป็น</w:t>
      </w:r>
      <w:r w:rsidR="00A343C5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วิศวกร</w:t>
      </w:r>
      <w:r w:rsidR="00705884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ผู้</w:t>
      </w:r>
      <w:r w:rsidR="00E67136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หลงใหล</w:t>
      </w:r>
      <w:r w:rsidR="00A343C5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ในความสมบูรณ์แบบ</w:t>
      </w:r>
      <w:r>
        <w:rPr>
          <w:rFonts w:ascii="Gill Alt One MT Light" w:hAnsi="Gill Alt One MT Light" w:cs="Quark" w:hint="cs"/>
          <w:color w:val="000000" w:themeColor="text1"/>
          <w:szCs w:val="28"/>
          <w:u w:color="000000"/>
          <w:cs/>
        </w:rPr>
        <w:t xml:space="preserve"> </w:t>
      </w:r>
      <w:r w:rsidR="00A343C5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และ</w:t>
      </w:r>
      <w:r w:rsidR="005E147D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ความ</w:t>
      </w:r>
      <w:r w:rsidR="00E67136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ซื่อตรงต่อ</w:t>
      </w:r>
      <w:r w:rsidR="00A343C5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จริยธรรมในการทำงาน</w:t>
      </w:r>
      <w:r>
        <w:rPr>
          <w:rFonts w:ascii="Gill Alt One MT Light" w:hAnsi="Gill Alt One MT Light" w:cs="Quark" w:hint="cs"/>
          <w:color w:val="000000" w:themeColor="text1"/>
          <w:szCs w:val="28"/>
          <w:u w:color="000000"/>
          <w:cs/>
        </w:rPr>
        <w:t xml:space="preserve"> ซึ่งต่อมาไ</w:t>
      </w:r>
      <w:r w:rsidR="00E67136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ด้</w:t>
      </w:r>
      <w:r w:rsidR="00A343C5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กลาย</w:t>
      </w:r>
      <w:r w:rsidR="00E67136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มา</w:t>
      </w:r>
      <w:r w:rsidR="00A343C5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เป็น</w:t>
      </w:r>
      <w:r w:rsidR="005E147D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แก่นของ</w:t>
      </w:r>
      <w:r w:rsidR="00705884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ปรัชญา</w:t>
      </w:r>
      <w:r>
        <w:rPr>
          <w:rFonts w:ascii="Gill Alt One MT Light" w:hAnsi="Gill Alt One MT Light" w:cs="Quark" w:hint="cs"/>
          <w:color w:val="000000" w:themeColor="text1"/>
          <w:szCs w:val="28"/>
          <w:u w:color="000000"/>
          <w:cs/>
        </w:rPr>
        <w:t xml:space="preserve"> </w:t>
      </w:r>
      <w:r w:rsidR="00705884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โรลส์</w:t>
      </w:r>
      <w:r w:rsidR="00A343C5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-รอยซ์</w:t>
      </w:r>
      <w:r>
        <w:rPr>
          <w:rFonts w:ascii="Gill Alt One MT Light" w:hAnsi="Gill Alt One MT Light" w:cs="Quark" w:hint="cs"/>
          <w:color w:val="000000" w:themeColor="text1"/>
          <w:szCs w:val="28"/>
          <w:u w:color="000000"/>
          <w:cs/>
        </w:rPr>
        <w:t xml:space="preserve"> </w:t>
      </w:r>
      <w:r w:rsidR="00705884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ที่ว่า “</w:t>
      </w:r>
      <w:r w:rsidR="005E147D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จง</w:t>
      </w:r>
      <w:r>
        <w:rPr>
          <w:rFonts w:ascii="Gill Alt One MT Light" w:hAnsi="Gill Alt One MT Light" w:cs="Quark" w:hint="cs"/>
          <w:color w:val="000000" w:themeColor="text1"/>
          <w:szCs w:val="28"/>
          <w:u w:color="000000"/>
          <w:cs/>
        </w:rPr>
        <w:t>นำ</w:t>
      </w:r>
      <w:r w:rsidR="002D5F3E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ด้านที่ดีสุดของสิ่งที่มีอยู่ออกมา แล้วทำให้ดียิ่งขึ้น</w:t>
      </w:r>
      <w:r w:rsidR="00705884" w:rsidRPr="0086775F">
        <w:rPr>
          <w:rFonts w:ascii="Gill Alt One MT Light" w:hAnsi="Gill Alt One MT Light" w:cs="Quark"/>
          <w:color w:val="000000" w:themeColor="text1"/>
          <w:szCs w:val="28"/>
          <w:u w:color="000000"/>
        </w:rPr>
        <w:t xml:space="preserve">” </w:t>
      </w:r>
      <w:r w:rsidR="002D5F3E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ชา</w:t>
      </w:r>
      <w:r w:rsidR="00E67136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ร์</w:t>
      </w:r>
      <w:r w:rsidR="002D5F3E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ลส์ โรลส์</w:t>
      </w:r>
      <w:r w:rsidR="00A343C5" w:rsidRPr="0086775F">
        <w:rPr>
          <w:rFonts w:ascii="Gill Alt One MT Light" w:hAnsi="Gill Alt One MT Light" w:cs="Quark"/>
          <w:color w:val="000000" w:themeColor="text1"/>
          <w:szCs w:val="28"/>
          <w:u w:color="000000"/>
        </w:rPr>
        <w:t xml:space="preserve"> </w:t>
      </w:r>
      <w:r w:rsidR="00A343C5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ผู้</w:t>
      </w:r>
      <w:r w:rsidR="00705884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มาจากครอบครัวชนชั้นสูง</w:t>
      </w:r>
      <w:r w:rsidR="005E147D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 xml:space="preserve"> เป็น</w:t>
      </w:r>
      <w:r w:rsidR="00A343C5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นักขับรถยนต์ที่ประสบความสำเร็จ</w:t>
      </w:r>
      <w:r w:rsidR="00705884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และ</w:t>
      </w:r>
      <w:r w:rsidR="00A343C5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มีประสบการณ์ใน</w:t>
      </w:r>
      <w:r w:rsidR="00705884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ธุรกิจค้า</w:t>
      </w:r>
      <w:r w:rsidR="00A343C5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รถยนต์นำเข้า</w:t>
      </w:r>
      <w:r w:rsidR="00E67136" w:rsidRPr="0086775F">
        <w:rPr>
          <w:rFonts w:ascii="Gill Alt One MT Light" w:hAnsi="Gill Alt One MT Light" w:cs="Quark"/>
          <w:color w:val="000000" w:themeColor="text1"/>
          <w:szCs w:val="28"/>
          <w:u w:color="000000"/>
        </w:rPr>
        <w:t xml:space="preserve"> </w:t>
      </w:r>
      <w:r w:rsidR="00E67136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โคลด จอห์นสัน (</w:t>
      </w:r>
      <w:r w:rsidR="00A343C5" w:rsidRPr="0086775F">
        <w:rPr>
          <w:rFonts w:ascii="Gill Alt One MT Light" w:hAnsi="Gill Alt One MT Light" w:cs="Quark"/>
          <w:color w:val="000000" w:themeColor="text1"/>
          <w:szCs w:val="28"/>
          <w:u w:color="000000"/>
        </w:rPr>
        <w:t>Claude Johnson</w:t>
      </w:r>
      <w:r w:rsidR="00E67136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)</w:t>
      </w:r>
      <w:r w:rsidR="00A343C5" w:rsidRPr="0086775F">
        <w:rPr>
          <w:rFonts w:ascii="Gill Alt One MT Light" w:hAnsi="Gill Alt One MT Light" w:cs="Quark"/>
          <w:color w:val="000000" w:themeColor="text1"/>
          <w:szCs w:val="28"/>
          <w:u w:color="000000"/>
        </w:rPr>
        <w:t xml:space="preserve"> </w:t>
      </w:r>
      <w:r w:rsidR="00705884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ได้ก้าวเข้ามา</w:t>
      </w:r>
      <w:r w:rsidR="00E67136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รับบท</w:t>
      </w:r>
      <w:r w:rsidR="00705884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เป็น</w:t>
      </w:r>
      <w:r w:rsidR="00E67136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กรรมการผู้จัดการ</w:t>
      </w:r>
      <w:r w:rsidR="00705884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ของ</w:t>
      </w:r>
      <w:r>
        <w:rPr>
          <w:rFonts w:ascii="Gill Alt One MT Light" w:hAnsi="Gill Alt One MT Light" w:cs="Quark" w:hint="cs"/>
          <w:color w:val="000000" w:themeColor="text1"/>
          <w:szCs w:val="28"/>
          <w:u w:color="000000"/>
          <w:cs/>
        </w:rPr>
        <w:t xml:space="preserve"> </w:t>
      </w:r>
      <w:r w:rsidR="00705884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โรลส์-รอยซ์</w:t>
      </w:r>
      <w:r w:rsidR="00E67136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 xml:space="preserve"> </w:t>
      </w:r>
      <w:r w:rsidR="00A343C5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และ</w:t>
      </w:r>
      <w:r w:rsidR="00E67136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สร้าง</w:t>
      </w:r>
      <w:r w:rsidR="00A343C5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ชื่อเสียง</w:t>
      </w:r>
      <w:r w:rsidR="00E67136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ให้กับ</w:t>
      </w:r>
      <w:r w:rsidR="00A343C5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บริษัท</w:t>
      </w:r>
      <w:r w:rsidR="00705884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ที่</w:t>
      </w:r>
      <w:r w:rsidR="00E71B1C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เป็น</w:t>
      </w:r>
      <w:r>
        <w:rPr>
          <w:rFonts w:ascii="Gill Alt One MT Light" w:hAnsi="Gill Alt One MT Light" w:cs="Quark" w:hint="cs"/>
          <w:color w:val="000000" w:themeColor="text1"/>
          <w:szCs w:val="28"/>
          <w:u w:color="000000"/>
          <w:cs/>
        </w:rPr>
        <w:t>เสมือน</w:t>
      </w:r>
      <w:r w:rsidR="00E71B1C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ลูกนกหัดบิน</w:t>
      </w:r>
      <w:r>
        <w:rPr>
          <w:rFonts w:ascii="Gill Alt One MT Light" w:hAnsi="Gill Alt One MT Light" w:cs="Quark" w:hint="cs"/>
          <w:color w:val="000000" w:themeColor="text1"/>
          <w:szCs w:val="28"/>
          <w:u w:color="000000"/>
          <w:cs/>
        </w:rPr>
        <w:t xml:space="preserve"> </w:t>
      </w:r>
      <w:r w:rsidR="00E67136" w:rsidRPr="0086775F">
        <w:rPr>
          <w:rFonts w:ascii="Gill Alt One MT Light" w:hAnsi="Gill Alt One MT Light" w:cs="Quark"/>
          <w:color w:val="000000" w:themeColor="text1"/>
          <w:szCs w:val="28"/>
          <w:u w:color="000000"/>
          <w:cs/>
        </w:rPr>
        <w:t>ให้เป็นที่รู้จัก</w:t>
      </w:r>
    </w:p>
    <w:p w14:paraId="30F479C2" w14:textId="77777777" w:rsidR="00622434" w:rsidRPr="0086775F" w:rsidRDefault="00622434" w:rsidP="002D5F3E">
      <w:pPr>
        <w:pStyle w:val="Default"/>
        <w:rPr>
          <w:rFonts w:ascii="Gill Alt One MT Light" w:hAnsi="Gill Alt One MT Light" w:cs="Quark"/>
          <w:szCs w:val="16"/>
        </w:rPr>
      </w:pPr>
    </w:p>
    <w:p w14:paraId="78EF3BD5" w14:textId="1AC0EB05" w:rsidR="006308B0" w:rsidRPr="0086775F" w:rsidRDefault="004D4DAE" w:rsidP="000B03A7">
      <w:pPr>
        <w:pStyle w:val="Body"/>
        <w:spacing w:line="240" w:lineRule="auto"/>
        <w:contextualSpacing/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</w:rPr>
      </w:pPr>
      <w:r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ตลอดระยะเวลา </w:t>
      </w:r>
      <w:r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eastAsia="en-US" w:bidi="th-TH"/>
        </w:rPr>
        <w:t xml:space="preserve">116 </w:t>
      </w:r>
      <w:r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eastAsia="en-US" w:bidi="th-TH"/>
        </w:rPr>
        <w:t xml:space="preserve">ปีที่ผ่านมา </w:t>
      </w:r>
      <w:r w:rsidR="0070588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บริษัทที่พวกเขา</w:t>
      </w:r>
      <w:r w:rsidR="00E67136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ร่วมกัน</w:t>
      </w:r>
      <w:r w:rsidR="0070588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ก่อตั้ง</w:t>
      </w:r>
      <w:r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70588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เผชิญกับความท้าทายและความ</w:t>
      </w:r>
      <w:r w:rsidR="00F244BE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ยากลำบากนานัปการ</w:t>
      </w:r>
      <w:r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70588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แม้</w:t>
      </w:r>
      <w:r w:rsidR="00F244BE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ในช่วงที่บริษัทเพิ่งเริ่ม</w:t>
      </w:r>
      <w:r w:rsidR="0070588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ต้น โรลส์-รอยซ์</w:t>
      </w:r>
      <w:r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F244BE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ต้องรับมือกับไข้หวัดสเปนที่แพร่ไปทั่วโลกในปี พ.ศ. </w:t>
      </w:r>
      <w:r w:rsidR="00F244BE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eastAsia="en-US" w:bidi="th-TH"/>
        </w:rPr>
        <w:t xml:space="preserve">2461 </w:t>
      </w:r>
      <w:r w:rsidR="00F244BE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eastAsia="en-US" w:bidi="th-TH"/>
        </w:rPr>
        <w:t>ซึ่งเป็นการ</w:t>
      </w:r>
      <w:r w:rsidR="0070588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ระบาดใหญ่ที่ร้ายแรงที่สุดในศตวรรษที่ </w:t>
      </w:r>
      <w:r w:rsidR="0070588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eastAsia="en-US" w:bidi="th-TH"/>
        </w:rPr>
        <w:t xml:space="preserve">20 </w:t>
      </w:r>
      <w:r w:rsidR="00F244BE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eastAsia="en-US" w:bidi="th-TH"/>
        </w:rPr>
        <w:t>และใน</w:t>
      </w:r>
      <w:r w:rsidR="0070588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ทศวรรษต่อมา บริษัทก็</w:t>
      </w:r>
      <w:r w:rsidR="00F244BE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สามารถยืนหยัดฝ่าวิกฤตได้อีกครั้ง</w:t>
      </w:r>
      <w:r w:rsidR="0047751F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70588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เมื่อ</w:t>
      </w:r>
      <w:r w:rsidR="0092714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เกิด</w:t>
      </w:r>
      <w:r w:rsidR="00F244BE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ส</w:t>
      </w:r>
      <w:r w:rsidR="000B03A7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ภาวะ</w:t>
      </w:r>
      <w:r w:rsidR="0070588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เศรษฐกิจตกต่ำครั้งใหญ่</w:t>
      </w:r>
      <w:r w:rsidR="0047751F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92714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หรือ </w:t>
      </w:r>
      <w:r w:rsidR="0092714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</w:rPr>
        <w:t xml:space="preserve">Great Depression </w:t>
      </w:r>
      <w:r w:rsidR="0092714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ที่ส</w:t>
      </w:r>
      <w:r w:rsidR="000B03A7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ร้างความเสียหายมหาศาลต่อ</w:t>
      </w:r>
      <w:r w:rsidR="0070588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เศรษฐกิจโลก </w:t>
      </w:r>
      <w:r w:rsidR="0092714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ตลอดระยะเวลาหลายปีที่ผ่านมา</w:t>
      </w:r>
      <w:r w:rsidR="00681423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70588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โรลส์</w:t>
      </w:r>
      <w:r w:rsidR="00681423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-</w:t>
      </w:r>
      <w:r w:rsidR="0070588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รอยซ์</w:t>
      </w:r>
      <w:r w:rsidR="0047751F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F244BE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สามารถต้านทาน</w:t>
      </w:r>
      <w:r w:rsidR="0070588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วิกฤ</w:t>
      </w:r>
      <w:r w:rsidR="000B03A7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ตเศรษฐกิจและการเมือง</w:t>
      </w:r>
      <w:r w:rsidR="00F244BE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0B03A7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ทั้งใน</w:t>
      </w:r>
      <w:r w:rsidR="0070588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และต่างประเทศได้อย่าง</w:t>
      </w:r>
      <w:r w:rsidR="0092714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มั่นคง</w:t>
      </w:r>
      <w:r w:rsidR="0070588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และ</w:t>
      </w:r>
      <w:r w:rsidR="0092714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มี</w:t>
      </w:r>
      <w:r w:rsidR="000B03A7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เสถียร</w:t>
      </w:r>
      <w:r w:rsidR="0092714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ภาพ</w:t>
      </w:r>
      <w:r w:rsidR="0047751F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6308B0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ท่ามกลางความวุ่นวายและไม่แน่นอนของ</w:t>
      </w:r>
      <w:r w:rsidR="0070588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โลก</w:t>
      </w:r>
    </w:p>
    <w:p w14:paraId="3132825C" w14:textId="77777777" w:rsidR="0047751F" w:rsidRDefault="0047751F" w:rsidP="000B03A7">
      <w:pPr>
        <w:pStyle w:val="Body"/>
        <w:spacing w:line="240" w:lineRule="auto"/>
        <w:contextualSpacing/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 w:bidi="th-TH"/>
        </w:rPr>
      </w:pPr>
    </w:p>
    <w:p w14:paraId="4BBD5B0E" w14:textId="3CFA7F9E" w:rsidR="00705884" w:rsidRPr="0086775F" w:rsidRDefault="00705884" w:rsidP="000B03A7">
      <w:pPr>
        <w:pStyle w:val="Body"/>
        <w:spacing w:line="240" w:lineRule="auto"/>
        <w:contextualSpacing/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 w:bidi="th-TH"/>
        </w:rPr>
      </w:pP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ในประวัติศาสตร์</w:t>
      </w:r>
      <w:r w:rsidR="000B03A7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ช่วงหลัง</w:t>
      </w:r>
      <w:r w:rsidR="006308B0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0B03A7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บริษัท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ได้</w:t>
      </w:r>
      <w:r w:rsidR="006308B0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ก้าวข้าม</w:t>
      </w:r>
      <w:r w:rsidR="000B03A7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วิกฤตการเงินในปี </w:t>
      </w:r>
      <w:r w:rsidR="006308B0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พ.ศ. </w:t>
      </w:r>
      <w:r w:rsidR="006308B0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eastAsia="en-US"/>
        </w:rPr>
        <w:t>2551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</w:rPr>
        <w:t xml:space="preserve"> 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และ</w:t>
      </w:r>
      <w:r w:rsidR="006308B0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ฟื้นตัวกลับมาได้</w:t>
      </w:r>
      <w:r w:rsidR="007F44F1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ดีกว่าเดิม</w:t>
      </w:r>
      <w:r w:rsidR="0047751F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6308B0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พร้อมความ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มุ่งมั่น</w:t>
      </w:r>
      <w:r w:rsidR="006308B0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ที่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มากกว่า</w:t>
      </w:r>
      <w:r w:rsidR="006308B0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เ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คย </w:t>
      </w:r>
      <w:r w:rsidR="006308B0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บริษัท</w:t>
      </w:r>
      <w:r w:rsidR="007F44F1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เ</w:t>
      </w:r>
      <w:r w:rsidR="0092714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ผชิญ</w:t>
      </w:r>
      <w:r w:rsidR="007F44F1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หน้า</w:t>
      </w:r>
      <w:r w:rsidR="0047751F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กับทุก</w:t>
      </w:r>
      <w:r w:rsidR="007F44F1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ความท้าทาย</w:t>
      </w:r>
      <w:r w:rsidR="0047751F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ด้วยความ</w:t>
      </w:r>
      <w:r w:rsidR="006308B0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หลักแหลม</w:t>
      </w:r>
      <w:r w:rsidR="007F44F1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ความ</w:t>
      </w:r>
      <w:r w:rsidR="007F44F1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ทุ่มเท ความกล้า 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และความเป็นน้ำหนึ่งใจเดียวกัน</w:t>
      </w:r>
      <w:r w:rsidR="007F44F1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แม้</w:t>
      </w:r>
      <w:r w:rsidR="0092714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92714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eastAsia="en-US" w:bidi="th-TH"/>
        </w:rPr>
        <w:t>COVID-19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</w:rPr>
        <w:t xml:space="preserve"> </w:t>
      </w:r>
      <w:r w:rsidR="006308B0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อาจ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เป็น</w:t>
      </w:r>
      <w:r w:rsidR="006308B0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บทท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ดสอบครั้งใหญ่ที่สุด</w:t>
      </w:r>
      <w:r w:rsidR="0047751F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6308B0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เท่า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ที่</w:t>
      </w:r>
      <w:r w:rsidR="0047751F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โรลส์</w:t>
      </w:r>
      <w:r w:rsidR="007F44F1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 w:bidi="th-TH"/>
        </w:rPr>
        <w:t>-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รอยซ์</w:t>
      </w:r>
      <w:r w:rsidR="0047751F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เคย</w:t>
      </w:r>
      <w:r w:rsidR="006308B0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ประสบ </w:t>
      </w:r>
      <w:r w:rsidR="007F44F1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แต่</w:t>
      </w:r>
      <w:r w:rsidR="00CA0673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บริษัทก็ได้พิสูจน์แล้วว่าสามารถรับมือได้เหมือนในอดีตที่ผ่านมา</w:t>
      </w:r>
    </w:p>
    <w:p w14:paraId="3C5DF3D8" w14:textId="77777777" w:rsidR="00705884" w:rsidRPr="0086775F" w:rsidRDefault="00705884" w:rsidP="00705884">
      <w:pPr>
        <w:pStyle w:val="Body"/>
        <w:spacing w:line="240" w:lineRule="auto"/>
        <w:contextualSpacing/>
        <w:rPr>
          <w:rFonts w:ascii="Gill Alt One MT Light" w:eastAsiaTheme="minorHAnsi" w:hAnsi="Gill Alt One MT Light" w:cs="Quark"/>
          <w:color w:val="000000" w:themeColor="text1"/>
          <w:sz w:val="24"/>
          <w:szCs w:val="16"/>
          <w:bdr w:val="none" w:sz="0" w:space="0" w:color="auto"/>
          <w:lang w:val="en-GB" w:eastAsia="en-US"/>
        </w:rPr>
      </w:pPr>
    </w:p>
    <w:p w14:paraId="1290897C" w14:textId="78C7DB5C" w:rsidR="007F44F1" w:rsidRPr="0086775F" w:rsidRDefault="007F44F1" w:rsidP="007F44F1">
      <w:pPr>
        <w:pStyle w:val="Body"/>
        <w:spacing w:line="240" w:lineRule="auto"/>
        <w:contextualSpacing/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</w:rPr>
      </w:pP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สำหรับครอบครัว</w:t>
      </w:r>
      <w:r w:rsidR="00CA0673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proofErr w:type="spellStart"/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โรลส์</w:t>
      </w:r>
      <w:proofErr w:type="spellEnd"/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-รอย</w:t>
      </w:r>
      <w:proofErr w:type="spellStart"/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ซ์</w:t>
      </w:r>
      <w:proofErr w:type="spellEnd"/>
      <w:r w:rsidR="00CA0673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92714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ใน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ปัจจุบัน การทำงานจากที่บ้าน</w:t>
      </w:r>
      <w:r w:rsidR="0092714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อา</w:t>
      </w:r>
      <w:r w:rsidR="00967B0C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จ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เป็นประสบการณ์ใหม่ </w:t>
      </w:r>
      <w:r w:rsidR="00967B0C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แต่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สำหรับ</w:t>
      </w:r>
      <w:r w:rsidR="00CA0673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proofErr w:type="spellStart"/>
      <w:r w:rsidR="006308B0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เซอร์</w:t>
      </w:r>
      <w:proofErr w:type="spellEnd"/>
      <w:r w:rsidR="006308B0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เฮนรี่ รอย</w:t>
      </w:r>
      <w:proofErr w:type="spellStart"/>
      <w:r w:rsidR="006308B0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ซ์</w:t>
      </w:r>
      <w:proofErr w:type="spellEnd"/>
      <w:r w:rsidR="00CA0673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6308B0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กลับ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เป็นเรื่องที่แสนจะปกติ </w:t>
      </w:r>
      <w:r w:rsidR="00CA0673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เพราะ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ผลงานออกแบบที่ทรงอิทธิพลที่</w:t>
      </w:r>
      <w:r w:rsidR="006308B0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สุดบางส่วน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ของเขา</w:t>
      </w:r>
      <w:r w:rsidR="00CA0673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ถูกรังสรรค์ขึ้นในสตูดิโอส่วนตัวที่บ้าน</w:t>
      </w:r>
      <w:r w:rsidR="006308B0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eastAsia="en-US" w:bidi="th-TH"/>
        </w:rPr>
        <w:t>ในเอ</w:t>
      </w:r>
      <w:proofErr w:type="spellStart"/>
      <w:r w:rsidR="006308B0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eastAsia="en-US" w:bidi="th-TH"/>
        </w:rPr>
        <w:t>ล์มสเต</w:t>
      </w:r>
      <w:proofErr w:type="spellEnd"/>
      <w:r w:rsidR="006308B0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eastAsia="en-US" w:bidi="th-TH"/>
        </w:rPr>
        <w:t>ด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proofErr w:type="spellStart"/>
      <w:r w:rsidR="006308B0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เว</w:t>
      </w:r>
      <w:proofErr w:type="spellEnd"/>
      <w:r w:rsidR="006308B0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สต์วิทเทอริง (</w:t>
      </w:r>
      <w:proofErr w:type="spellStart"/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</w:rPr>
        <w:t>Elmstead</w:t>
      </w:r>
      <w:proofErr w:type="spellEnd"/>
      <w:r w:rsidR="006308B0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eastAsia="en-US"/>
        </w:rPr>
        <w:t xml:space="preserve">, 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</w:rPr>
        <w:t>West Wittering</w:t>
      </w:r>
      <w:r w:rsidR="006308B0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</w:rPr>
        <w:t>)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</w:rPr>
        <w:t xml:space="preserve"> </w:t>
      </w:r>
      <w:r w:rsidR="00CA0673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ซึ่ง</w:t>
      </w:r>
      <w:r w:rsidR="006308B0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ห่างจาก</w:t>
      </w:r>
      <w:r w:rsidR="00967B0C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สำนักงานใหญ่และฐานการ</w:t>
      </w:r>
      <w:r w:rsidR="006308B0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ผลิต</w:t>
      </w:r>
      <w:r w:rsidR="004E0B66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ในปัจจุบั</w:t>
      </w:r>
      <w:r w:rsidR="00967B0C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น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เพีย</w:t>
      </w:r>
      <w:r w:rsidR="00967B0C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ง 8 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ไมล์ (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</w:rPr>
        <w:t>12.8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กิโลเมตร)</w:t>
      </w:r>
    </w:p>
    <w:p w14:paraId="4DF70C2C" w14:textId="77777777" w:rsidR="007F44F1" w:rsidRPr="0086775F" w:rsidRDefault="007F44F1" w:rsidP="007F44F1">
      <w:pPr>
        <w:pStyle w:val="Body"/>
        <w:spacing w:line="240" w:lineRule="auto"/>
        <w:contextualSpacing/>
        <w:rPr>
          <w:rFonts w:ascii="Gill Alt One MT Light" w:eastAsiaTheme="minorHAnsi" w:hAnsi="Gill Alt One MT Light" w:cs="Quark"/>
          <w:color w:val="000000" w:themeColor="text1"/>
          <w:sz w:val="24"/>
          <w:szCs w:val="16"/>
          <w:bdr w:val="none" w:sz="0" w:space="0" w:color="auto"/>
          <w:lang w:val="en-GB" w:eastAsia="en-US"/>
        </w:rPr>
      </w:pPr>
    </w:p>
    <w:p w14:paraId="6CFFD2EF" w14:textId="03478C65" w:rsidR="007F44F1" w:rsidRPr="0086775F" w:rsidRDefault="004E0B66" w:rsidP="007F44F1">
      <w:pPr>
        <w:pStyle w:val="Body"/>
        <w:spacing w:line="240" w:lineRule="auto"/>
        <w:contextualSpacing/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 w:bidi="th-TH"/>
        </w:rPr>
      </w:pPr>
      <w:r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ความสันโดษอันสงบ</w:t>
      </w:r>
      <w:r w:rsidR="008F389B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เ</w:t>
      </w:r>
      <w:r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งียบ</w:t>
      </w:r>
      <w:r w:rsidR="008F389B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การได้ทำงานใน</w:t>
      </w:r>
      <w:r w:rsidR="0067065B" w:rsidRPr="00880BCA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สถาน</w:t>
      </w:r>
      <w:r w:rsidR="008F389B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ที่ห่างไกลจากความวุ่นวายของสำนักงานและโรงผลิต </w:t>
      </w:r>
      <w:r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ช่วยให้</w:t>
      </w:r>
      <w:r w:rsidR="007F44F1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แรงบันดาลใจและพลังงานสร้างสรรค์ของ</w:t>
      </w:r>
      <w:r w:rsidR="0067065B" w:rsidRPr="00880BCA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รอยซ์</w:t>
      </w:r>
      <w:r w:rsidR="0067065B" w:rsidRPr="00880BCA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7F44F1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eastAsia="en-US" w:bidi="th-TH"/>
        </w:rPr>
        <w:t>ปรากฏเด่นชัด</w:t>
      </w:r>
      <w:r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eastAsia="en-US" w:bidi="th-TH"/>
        </w:rPr>
        <w:t xml:space="preserve"> </w:t>
      </w:r>
      <w:r w:rsidR="0067065B" w:rsidRPr="00880BCA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ซึ่งมี</w:t>
      </w:r>
      <w:r w:rsidR="007F44F1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เรื่องราว</w:t>
      </w:r>
      <w:r w:rsidR="00681423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ที่โด่งดังมาก</w:t>
      </w:r>
      <w:r w:rsidR="008F389B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เกี่ยวกับ</w:t>
      </w:r>
      <w:r w:rsidR="007F44F1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การทำงานของเขา</w:t>
      </w:r>
      <w:r w:rsidR="0067065B" w:rsidRPr="00880BCA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โดย</w:t>
      </w:r>
      <w:r w:rsidR="007F44F1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ขณะกำลังเดิน</w:t>
      </w:r>
      <w:r w:rsidR="008F389B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อยู่ที่</w:t>
      </w:r>
      <w:r w:rsidR="007F44F1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ชายหาดใกล้บ้าน เขา</w:t>
      </w:r>
      <w:r w:rsidR="008F389B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ได้</w:t>
      </w:r>
      <w:r w:rsidR="003036D6" w:rsidRPr="00880BCA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วาดภาพแรกของเครื่องยนต์อากาศยาน</w:t>
      </w:r>
      <w:r w:rsidR="007F44F1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7F44F1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eastAsia="en-US" w:bidi="th-TH"/>
        </w:rPr>
        <w:t>R</w:t>
      </w:r>
      <w:r w:rsidR="007F44F1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</w:rPr>
        <w:t xml:space="preserve">-series </w:t>
      </w:r>
      <w:r w:rsidR="008F389B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บน</w:t>
      </w:r>
      <w:r w:rsidR="007F44F1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พื้นทราย</w:t>
      </w:r>
      <w:r w:rsidR="003036D6" w:rsidRPr="00880BCA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ด้วยไม้เท้า</w:t>
      </w:r>
      <w:r w:rsidR="007F44F1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3036D6" w:rsidRPr="00880BCA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ซึ่งต่อมา</w:t>
      </w:r>
      <w:r w:rsidR="008F389B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eastAsia="en-US" w:bidi="th-TH"/>
        </w:rPr>
        <w:t>ได้พัฒนากลายเป็น</w:t>
      </w:r>
      <w:r w:rsidR="007F44F1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eastAsia="en-US" w:bidi="th-TH"/>
        </w:rPr>
        <w:t>เครื่องยนต์รุ่นเมอร์ลิน (</w:t>
      </w:r>
      <w:r w:rsidR="007F44F1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eastAsia="en-US" w:bidi="th-TH"/>
        </w:rPr>
        <w:t>Merlin</w:t>
      </w:r>
      <w:r w:rsidR="007F44F1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eastAsia="en-US" w:bidi="th-TH"/>
        </w:rPr>
        <w:t>)</w:t>
      </w:r>
      <w:r w:rsidR="007F44F1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eastAsia="en-US" w:bidi="th-TH"/>
        </w:rPr>
        <w:t xml:space="preserve"> </w:t>
      </w:r>
      <w:r w:rsidR="00880BCA" w:rsidRPr="00880BCA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eastAsia="en-US" w:bidi="th-TH"/>
        </w:rPr>
        <w:t>อันเลื่องชื่อ</w:t>
      </w:r>
      <w:r w:rsidR="00880BCA" w:rsidRPr="00880BCA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7F44F1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ในฐานะ</w:t>
      </w:r>
      <w:r w:rsidR="00880BCA" w:rsidRPr="00880BCA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ขุมพลังของ</w:t>
      </w:r>
      <w:r w:rsidR="008F389B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เครื่องบินขับไล่</w:t>
      </w:r>
      <w:r w:rsidR="00001708" w:rsidRPr="00880BCA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681423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ซูเปอร์มารีน สปิตไฟร์</w:t>
      </w:r>
      <w:r w:rsidR="007F44F1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681423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(</w:t>
      </w:r>
      <w:r w:rsidR="007F44F1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</w:rPr>
        <w:t>Supermarine Spitfire</w:t>
      </w:r>
      <w:r w:rsidR="00681423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)</w:t>
      </w:r>
      <w:r w:rsidR="007F44F1" w:rsidRPr="00880BCA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ในตำนาน</w:t>
      </w:r>
    </w:p>
    <w:p w14:paraId="59BFFB9A" w14:textId="77777777" w:rsidR="002D5F3E" w:rsidRPr="0086775F" w:rsidRDefault="002D5F3E" w:rsidP="00555CE2">
      <w:pPr>
        <w:pStyle w:val="Body"/>
        <w:spacing w:line="240" w:lineRule="auto"/>
        <w:contextualSpacing/>
        <w:rPr>
          <w:rFonts w:ascii="Gill Alt One MT Light" w:eastAsiaTheme="minorHAnsi" w:hAnsi="Gill Alt One MT Light" w:cs="Quark"/>
          <w:color w:val="000000" w:themeColor="text1"/>
          <w:sz w:val="24"/>
          <w:szCs w:val="16"/>
          <w:bdr w:val="none" w:sz="0" w:space="0" w:color="auto"/>
          <w:lang w:val="en-GB" w:eastAsia="en-US"/>
        </w:rPr>
      </w:pPr>
    </w:p>
    <w:p w14:paraId="735DF9B1" w14:textId="3663578D" w:rsidR="007F44F1" w:rsidRPr="0086775F" w:rsidRDefault="007F44F1" w:rsidP="00622434">
      <w:pPr>
        <w:pStyle w:val="Body"/>
        <w:spacing w:after="0" w:line="240" w:lineRule="auto"/>
        <w:contextualSpacing/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/>
        </w:rPr>
      </w:pP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สตูดิโอ</w:t>
      </w:r>
      <w:r w:rsidR="00681423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ที่</w:t>
      </w:r>
      <w:r w:rsidR="008F389B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บ้าน</w:t>
      </w:r>
      <w:r w:rsidR="002D5F3E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ของ</w:t>
      </w:r>
      <w:r w:rsidR="007C6BA1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2D5F3E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รอยซ์</w:t>
      </w:r>
      <w:r w:rsidR="007C6BA1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เ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ป</w:t>
      </w:r>
      <w:r w:rsidR="007C6BA1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็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นแหล่งกำเนิดของอีก</w:t>
      </w:r>
      <w:r w:rsidR="002D5F3E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หนึ่ง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เครื่องยนต์</w:t>
      </w:r>
      <w:r w:rsidR="002D5F3E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ซึ่</w:t>
      </w:r>
      <w:r w:rsidR="007C6BA1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ง</w:t>
      </w:r>
      <w:r w:rsidR="002D5F3E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มีบทบาทสำคัญใ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น</w:t>
      </w:r>
      <w:r w:rsidR="002D5F3E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บันทึก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ความสำเร็จด้านการบิน</w:t>
      </w:r>
      <w:r w:rsidR="008F389B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ไม่แพ้กัน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7C6BA1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โดยช่วง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ปี </w:t>
      </w:r>
      <w:r w:rsidR="008F389B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พ.ศ. </w:t>
      </w:r>
      <w:r w:rsidR="008F389B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eastAsia="en-US" w:bidi="th-TH"/>
        </w:rPr>
        <w:t xml:space="preserve">2462 </w:t>
      </w:r>
      <w:r w:rsidR="002D5F3E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เครื่องยนต์</w:t>
      </w:r>
      <w:r w:rsidR="00A15CC8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 w:bidi="th-TH"/>
        </w:rPr>
        <w:t xml:space="preserve"> ‘</w:t>
      </w:r>
      <w:r w:rsidR="00A15CC8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อีเกิล </w:t>
      </w:r>
      <w:r w:rsidR="00A15CC8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eastAsia="en-US" w:bidi="th-TH"/>
        </w:rPr>
        <w:t>8’</w:t>
      </w:r>
      <w:r w:rsidR="000A14AA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eastAsia="en-US" w:bidi="th-TH"/>
        </w:rPr>
        <w:t xml:space="preserve"> </w:t>
      </w:r>
      <w:r w:rsidR="003B5973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มอบพลังขับเคลื่อน</w:t>
      </w:r>
      <w:r w:rsidR="002D5F3E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ให้กับการ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บินข้ามมหาสมุทรแอตแลนติกครั้งแรก</w:t>
      </w:r>
      <w:r w:rsidR="003B5973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2D5F3E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จาก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เซนต์จอห์น</w:t>
      </w:r>
      <w:r w:rsidR="003B5973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ส์</w:t>
      </w:r>
      <w:r w:rsidR="00967B0C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, 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นิวฟาวด์แลนด์</w:t>
      </w:r>
      <w:r w:rsidR="002D5F3E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3B5973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(</w:t>
      </w:r>
      <w:r w:rsidR="002D5F3E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</w:rPr>
        <w:t>St John’s, Newfoundland</w:t>
      </w:r>
      <w:r w:rsidR="003B5973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)</w:t>
      </w:r>
      <w:r w:rsidR="002D5F3E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ไป</w:t>
      </w:r>
      <w:r w:rsidR="003B5973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ยัง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เคาน์ตี</w:t>
      </w:r>
      <w:r w:rsidR="003B5973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กัลเวย์ (</w:t>
      </w:r>
      <w:r w:rsidR="002D5F3E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</w:rPr>
        <w:t>County Galway</w:t>
      </w:r>
      <w:r w:rsidR="003B5973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)</w:t>
      </w:r>
      <w:r w:rsidR="002D5F3E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</w:rPr>
        <w:t xml:space="preserve"> 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ใน</w:t>
      </w:r>
      <w:r w:rsidR="00681423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ประเทศ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ไอร์แลนด์</w:t>
      </w:r>
      <w:r w:rsidR="002D5F3E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โดยนักผจญภัยชาวอังกฤษ</w:t>
      </w:r>
      <w:r w:rsidR="003B5973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กั</w:t>
      </w:r>
      <w:r w:rsidR="003B5973" w:rsidRPr="0086775F">
        <w:rPr>
          <w:rFonts w:ascii="Gill Alt One MT Light" w:hAnsi="Gill Alt One MT Light" w:cs="Quark"/>
          <w:sz w:val="24"/>
          <w:szCs w:val="28"/>
          <w:cs/>
        </w:rPr>
        <w:t>ปตัน</w:t>
      </w:r>
      <w:r w:rsidR="007C6BA1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7C6BA1">
        <w:rPr>
          <w:rFonts w:ascii="Gill Alt One MT Light" w:hAnsi="Gill Alt One MT Light" w:cs="Quark"/>
          <w:sz w:val="24"/>
          <w:szCs w:val="28"/>
          <w:lang w:bidi="th-TH"/>
        </w:rPr>
        <w:t>‘</w:t>
      </w:r>
      <w:r w:rsidR="003B5973" w:rsidRPr="0086775F">
        <w:rPr>
          <w:rFonts w:ascii="Gill Alt One MT Light" w:hAnsi="Gill Alt One MT Light" w:cs="Quark"/>
          <w:sz w:val="24"/>
          <w:szCs w:val="28"/>
          <w:cs/>
        </w:rPr>
        <w:t>จอห์น อัลค็อก</w:t>
      </w:r>
      <w:r w:rsidR="007C6BA1">
        <w:rPr>
          <w:rFonts w:ascii="Gill Alt One MT Light" w:hAnsi="Gill Alt One MT Light" w:cs="Quark"/>
          <w:sz w:val="24"/>
          <w:szCs w:val="28"/>
        </w:rPr>
        <w:t>’</w:t>
      </w:r>
      <w:r w:rsidR="007C6BA1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3B5973" w:rsidRPr="0086775F">
        <w:rPr>
          <w:rFonts w:ascii="Gill Alt One MT Light" w:hAnsi="Gill Alt One MT Light" w:cs="Quark"/>
          <w:sz w:val="24"/>
          <w:szCs w:val="28"/>
          <w:cs/>
        </w:rPr>
        <w:t>และร้อยโท</w:t>
      </w:r>
      <w:r w:rsidR="007C6BA1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7C6BA1">
        <w:rPr>
          <w:rFonts w:ascii="Gill Alt One MT Light" w:hAnsi="Gill Alt One MT Light" w:cs="Quark"/>
          <w:sz w:val="24"/>
          <w:szCs w:val="28"/>
          <w:lang w:bidi="th-TH"/>
        </w:rPr>
        <w:t>‘</w:t>
      </w:r>
      <w:r w:rsidR="003B5973" w:rsidRPr="0086775F">
        <w:rPr>
          <w:rFonts w:ascii="Gill Alt One MT Light" w:hAnsi="Gill Alt One MT Light" w:cs="Quark"/>
          <w:sz w:val="24"/>
          <w:szCs w:val="28"/>
          <w:cs/>
        </w:rPr>
        <w:t>อาร์</w:t>
      </w:r>
      <w:r w:rsidR="003B5973" w:rsidRPr="0086775F">
        <w:rPr>
          <w:rFonts w:ascii="Gill Alt One MT Light" w:hAnsi="Gill Alt One MT Light" w:cs="Quark"/>
          <w:sz w:val="24"/>
          <w:szCs w:val="28"/>
          <w:cs/>
        </w:rPr>
        <w:lastRenderedPageBreak/>
        <w:t>เธอร์ บราวน์</w:t>
      </w:r>
      <w:r w:rsidR="007C6BA1">
        <w:rPr>
          <w:rFonts w:ascii="Gill Alt One MT Light" w:hAnsi="Gill Alt One MT Light" w:cs="Quark"/>
          <w:sz w:val="24"/>
          <w:szCs w:val="28"/>
        </w:rPr>
        <w:t>’</w:t>
      </w:r>
      <w:r w:rsidR="002D5F3E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7C6BA1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ซึ่ง</w:t>
      </w:r>
      <w:r w:rsidR="00273200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ปี </w:t>
      </w:r>
      <w:r w:rsidR="00273200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eastAsia="en-US" w:bidi="th-TH"/>
        </w:rPr>
        <w:t xml:space="preserve">2562 </w:t>
      </w:r>
      <w:r w:rsidR="00273200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ที่ผ่านมา</w:t>
      </w:r>
      <w:r w:rsidR="007C6BA1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2D5F3E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โรลส์-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รอยซ์</w:t>
      </w:r>
      <w:r w:rsidR="003B5973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มอเตอร์ คาร์ส</w:t>
      </w:r>
      <w:r w:rsidR="007C6BA1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3B5973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ก็ได้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ฉลองครบรอบ</w:t>
      </w:r>
      <w:r w:rsidR="007C6BA1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7C6BA1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eastAsia="en-US" w:bidi="th-TH"/>
        </w:rPr>
        <w:t xml:space="preserve">100 </w:t>
      </w:r>
      <w:r w:rsidR="007C6BA1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eastAsia="en-US" w:bidi="th-TH"/>
        </w:rPr>
        <w:t xml:space="preserve">ปี </w:t>
      </w:r>
      <w:r w:rsidR="007C6BA1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แห่ง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ความสำเร็จอันน่าทึ่ง</w:t>
      </w:r>
      <w:r w:rsidR="00273200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นี้</w:t>
      </w:r>
      <w:r w:rsidR="002D5F3E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ด้วยการผลิตยนตรกรรม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คอลเล</w:t>
      </w:r>
      <w:r w:rsidR="003B5973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กชั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น</w:t>
      </w:r>
      <w:r w:rsidR="007C6BA1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พิเศษ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3B5973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eastAsia="en-US" w:bidi="th-TH"/>
        </w:rPr>
        <w:t>‘</w:t>
      </w:r>
      <w:r w:rsidR="003B5973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eastAsia="en-US" w:bidi="th-TH"/>
        </w:rPr>
        <w:t>เรธ อ</w:t>
      </w:r>
      <w:r w:rsidR="007C6BA1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eastAsia="en-US" w:bidi="th-TH"/>
        </w:rPr>
        <w:t>ี</w:t>
      </w:r>
      <w:r w:rsidR="003B5973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eastAsia="en-US" w:bidi="th-TH"/>
        </w:rPr>
        <w:t xml:space="preserve">เกิล </w:t>
      </w:r>
      <w:r w:rsidR="003B5973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eastAsia="en-US" w:bidi="th-TH"/>
        </w:rPr>
        <w:t xml:space="preserve">8’ </w:t>
      </w:r>
      <w:r w:rsidR="007C6BA1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eastAsia="en-US" w:bidi="th-TH"/>
        </w:rPr>
        <w:t>ผลิต</w:t>
      </w:r>
      <w:r w:rsidR="002D5F3E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จำกัด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</w:rPr>
        <w:t>50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3B5973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คันทั่วโลก</w:t>
      </w:r>
    </w:p>
    <w:p w14:paraId="4E2DE2CC" w14:textId="77777777" w:rsidR="00622434" w:rsidRPr="0086775F" w:rsidRDefault="00622434" w:rsidP="002D5F3E">
      <w:pPr>
        <w:autoSpaceDE w:val="0"/>
        <w:autoSpaceDN w:val="0"/>
        <w:adjustRightInd w:val="0"/>
        <w:spacing w:after="0" w:line="240" w:lineRule="auto"/>
        <w:rPr>
          <w:rFonts w:ascii="Gill Alt One MT Light" w:hAnsi="Gill Alt One MT Light" w:cs="Quark"/>
          <w:color w:val="000000"/>
          <w:sz w:val="24"/>
          <w:szCs w:val="16"/>
          <w:lang w:val="en-US" w:bidi="th-TH"/>
        </w:rPr>
      </w:pPr>
    </w:p>
    <w:p w14:paraId="57328A52" w14:textId="6E400404" w:rsidR="007F44F1" w:rsidRPr="0086775F" w:rsidRDefault="002D5F3E" w:rsidP="002D5F3E">
      <w:pPr>
        <w:autoSpaceDE w:val="0"/>
        <w:autoSpaceDN w:val="0"/>
        <w:adjustRightInd w:val="0"/>
        <w:spacing w:after="0" w:line="240" w:lineRule="auto"/>
        <w:rPr>
          <w:rFonts w:ascii="Gill Alt One MT Light" w:hAnsi="Gill Alt One MT Light" w:cs="Quark"/>
          <w:color w:val="000000"/>
          <w:sz w:val="24"/>
          <w:szCs w:val="28"/>
          <w:lang w:val="en-US" w:bidi="th-TH"/>
        </w:rPr>
      </w:pPr>
      <w:r w:rsidRPr="0086775F">
        <w:rPr>
          <w:rFonts w:ascii="Gill Alt One MT Light" w:hAnsi="Gill Alt One MT Light" w:cs="Quark"/>
          <w:color w:val="000000"/>
          <w:sz w:val="24"/>
          <w:szCs w:val="28"/>
          <w:cs/>
          <w:lang w:val="en-US" w:bidi="th-TH"/>
        </w:rPr>
        <w:t>มร</w:t>
      </w:r>
      <w:r w:rsidRPr="0086775F">
        <w:rPr>
          <w:rFonts w:ascii="Gill Alt One MT Light" w:hAnsi="Gill Alt One MT Light" w:cs="Quark"/>
          <w:color w:val="000000"/>
          <w:sz w:val="24"/>
          <w:szCs w:val="28"/>
          <w:lang w:val="en-US" w:bidi="th-TH"/>
        </w:rPr>
        <w:t xml:space="preserve">. </w:t>
      </w:r>
      <w:r w:rsidRPr="0086775F">
        <w:rPr>
          <w:rFonts w:ascii="Gill Alt One MT Light" w:hAnsi="Gill Alt One MT Light" w:cs="Quark"/>
          <w:color w:val="000000"/>
          <w:sz w:val="24"/>
          <w:szCs w:val="28"/>
          <w:cs/>
          <w:lang w:val="en-US" w:bidi="th-TH"/>
        </w:rPr>
        <w:t>ทอร์สตัน</w:t>
      </w:r>
      <w:r w:rsidRPr="0086775F">
        <w:rPr>
          <w:rFonts w:ascii="Gill Alt One MT Light" w:hAnsi="Gill Alt One MT Light" w:cs="Quark"/>
          <w:color w:val="000000"/>
          <w:sz w:val="24"/>
          <w:szCs w:val="28"/>
          <w:lang w:val="en-US" w:bidi="th-TH"/>
        </w:rPr>
        <w:t xml:space="preserve"> </w:t>
      </w:r>
      <w:r w:rsidRPr="0086775F">
        <w:rPr>
          <w:rFonts w:ascii="Gill Alt One MT Light" w:hAnsi="Gill Alt One MT Light" w:cs="Quark"/>
          <w:color w:val="000000"/>
          <w:sz w:val="24"/>
          <w:szCs w:val="28"/>
          <w:cs/>
          <w:lang w:val="en-US" w:bidi="th-TH"/>
        </w:rPr>
        <w:t>มูเลอร์</w:t>
      </w:r>
      <w:r w:rsidRPr="0086775F">
        <w:rPr>
          <w:rFonts w:ascii="Gill Alt One MT Light" w:hAnsi="Gill Alt One MT Light" w:cs="Quark"/>
          <w:color w:val="000000"/>
          <w:sz w:val="24"/>
          <w:szCs w:val="28"/>
          <w:lang w:val="en-US" w:bidi="th-TH"/>
        </w:rPr>
        <w:t>-</w:t>
      </w:r>
      <w:r w:rsidRPr="0086775F">
        <w:rPr>
          <w:rFonts w:ascii="Gill Alt One MT Light" w:hAnsi="Gill Alt One MT Light" w:cs="Quark"/>
          <w:color w:val="000000"/>
          <w:sz w:val="24"/>
          <w:szCs w:val="28"/>
          <w:cs/>
          <w:lang w:val="en-US" w:bidi="th-TH"/>
        </w:rPr>
        <w:t>ออทเวิส</w:t>
      </w:r>
      <w:r w:rsidRPr="0086775F">
        <w:rPr>
          <w:rFonts w:ascii="Gill Alt One MT Light" w:hAnsi="Gill Alt One MT Light" w:cs="Quark"/>
          <w:color w:val="000000"/>
          <w:sz w:val="24"/>
          <w:szCs w:val="28"/>
          <w:lang w:val="en-US" w:bidi="th-TH"/>
        </w:rPr>
        <w:t xml:space="preserve"> </w:t>
      </w:r>
      <w:r w:rsidR="007F44F1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ประธานเจ้าหน้าที่บริหาร</w:t>
      </w:r>
      <w:r w:rsidR="00273200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</w:rPr>
        <w:t xml:space="preserve"> </w:t>
      </w:r>
      <w:r w:rsidR="003B5973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โรลส์-รอยซ์ มอเตอร์ คาร์ส</w:t>
      </w:r>
      <w:r w:rsidR="00681423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</w:t>
      </w:r>
      <w:r w:rsidR="003B5973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ก</w:t>
      </w:r>
      <w:r w:rsidR="007F44F1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ล่าวว่า</w:t>
      </w:r>
      <w:r w:rsidR="002E73C9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“</w:t>
      </w:r>
      <w:r w:rsidR="007F44F1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เรา</w:t>
      </w:r>
      <w:r w:rsidR="002E73C9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กำลังอยู่ในช่วงเวลาแห่งประวัติศาสตร์</w:t>
      </w:r>
      <w:r w:rsidR="007F44F1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แน่นอนว่า</w:t>
      </w:r>
      <w:r w:rsidR="00273200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</w:rPr>
        <w:t xml:space="preserve"> </w:t>
      </w:r>
      <w:r w:rsidR="007F44F1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เป้าหมายหลักของเราคือ</w:t>
      </w:r>
      <w:r w:rsidR="00273200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</w:rPr>
        <w:t xml:space="preserve"> </w:t>
      </w:r>
      <w:r w:rsidR="007F44F1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การกลับมา</w:t>
      </w:r>
      <w:r w:rsidR="002E73C9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ดำเนินการผลิตอีกครั้ง</w:t>
      </w:r>
      <w:r w:rsidR="007F44F1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อย่างปลอดภัย</w:t>
      </w:r>
      <w:r w:rsidR="00273200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</w:rPr>
        <w:t xml:space="preserve"> </w:t>
      </w:r>
      <w:r w:rsidR="001F54E4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</w:rPr>
        <w:t>ณ</w:t>
      </w:r>
      <w:r w:rsidR="007F44F1" w:rsidRPr="0086775F">
        <w:rPr>
          <w:rFonts w:ascii="Gill Alt One MT Light" w:hAnsi="Gill Alt One MT Light" w:cs="Quark"/>
          <w:color w:val="000000" w:themeColor="text1"/>
          <w:sz w:val="24"/>
          <w:szCs w:val="28"/>
        </w:rPr>
        <w:t xml:space="preserve"> Home of Rolls-Royce </w:t>
      </w:r>
      <w:r w:rsidR="002E73C9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กู๊ดวูด เวสต</w:t>
      </w:r>
      <w:r w:rsidR="00967B0C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์</w:t>
      </w:r>
      <w:r w:rsidR="002E73C9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ซัสเซ็กซ์</w:t>
      </w:r>
      <w:r w:rsidR="007F44F1" w:rsidRPr="0086775F">
        <w:rPr>
          <w:rFonts w:ascii="Gill Alt One MT Light" w:hAnsi="Gill Alt One MT Light" w:cs="Quark"/>
          <w:color w:val="000000" w:themeColor="text1"/>
          <w:sz w:val="24"/>
          <w:szCs w:val="28"/>
        </w:rPr>
        <w:t xml:space="preserve"> </w:t>
      </w:r>
      <w:r w:rsidR="003B5973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แ</w:t>
      </w:r>
      <w:r w:rsidR="001F54E4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</w:rPr>
        <w:t>ละ</w:t>
      </w:r>
      <w:r w:rsidR="007F44F1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ใน</w:t>
      </w:r>
      <w:r w:rsidR="003B5973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โอกาส</w:t>
      </w:r>
      <w:r w:rsidR="00622434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เฉลิมฉลองวัน</w:t>
      </w:r>
      <w:r w:rsidR="007F44F1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ครบรอบที่</w:t>
      </w:r>
      <w:r w:rsidR="003B5973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แสนวิเศษนี้</w:t>
      </w:r>
      <w:r w:rsidR="00622434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</w:t>
      </w:r>
      <w:r w:rsidR="007F44F1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เรา</w:t>
      </w:r>
      <w:r w:rsidR="003B5973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ก็</w:t>
      </w:r>
      <w:r w:rsidR="00622434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อยากใช้เวลา</w:t>
      </w:r>
      <w:r w:rsidR="007F44F1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เพื่อ</w:t>
      </w:r>
      <w:r w:rsidR="004C32D5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ทบทวนถึงบทเรียนที่</w:t>
      </w:r>
      <w:r w:rsidR="00622434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ได้</w:t>
      </w:r>
      <w:r w:rsidR="003B5973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รับ</w:t>
      </w:r>
      <w:r w:rsidR="00622434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จาก</w:t>
      </w:r>
      <w:r w:rsidR="007F44F1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</w:t>
      </w:r>
      <w:r w:rsidR="007F44F1" w:rsidRPr="0086775F">
        <w:rPr>
          <w:rFonts w:ascii="Gill Alt One MT Light" w:hAnsi="Gill Alt One MT Light" w:cs="Quark"/>
          <w:color w:val="000000" w:themeColor="text1"/>
          <w:sz w:val="24"/>
          <w:szCs w:val="28"/>
        </w:rPr>
        <w:t>116</w:t>
      </w:r>
      <w:r w:rsidR="007F44F1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ปี</w:t>
      </w:r>
      <w:r w:rsidR="001F54E4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</w:rPr>
        <w:t xml:space="preserve"> </w:t>
      </w:r>
      <w:r w:rsidR="00622434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ที่ผ่านมา</w:t>
      </w:r>
      <w:r w:rsidR="003B5973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เช่นกัน</w:t>
      </w:r>
      <w:r w:rsidR="007F44F1" w:rsidRPr="0086775F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”</w:t>
      </w:r>
    </w:p>
    <w:p w14:paraId="48F14507" w14:textId="77777777" w:rsidR="007F44F1" w:rsidRPr="0086775F" w:rsidRDefault="007F44F1" w:rsidP="007F44F1">
      <w:pPr>
        <w:pStyle w:val="Body"/>
        <w:spacing w:line="240" w:lineRule="auto"/>
        <w:contextualSpacing/>
        <w:rPr>
          <w:rFonts w:ascii="Gill Alt One MT Light" w:eastAsiaTheme="minorHAnsi" w:hAnsi="Gill Alt One MT Light" w:cs="Quark"/>
          <w:color w:val="000000" w:themeColor="text1"/>
          <w:sz w:val="24"/>
          <w:szCs w:val="16"/>
          <w:bdr w:val="none" w:sz="0" w:space="0" w:color="auto"/>
          <w:lang w:val="en-GB" w:eastAsia="en-US" w:bidi="th-TH"/>
        </w:rPr>
      </w:pPr>
    </w:p>
    <w:p w14:paraId="625C26A3" w14:textId="124935CB" w:rsidR="007720A7" w:rsidRPr="0086775F" w:rsidRDefault="007F44F1" w:rsidP="00555CE2">
      <w:pPr>
        <w:pStyle w:val="Body"/>
        <w:spacing w:line="240" w:lineRule="auto"/>
        <w:contextualSpacing/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</w:rPr>
      </w:pP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เขากล่าวเสริมว่า</w:t>
      </w:r>
      <w:r w:rsidR="0062243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“</w:t>
      </w:r>
      <w:r w:rsidR="007720A7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ความเข้มแข็ง</w:t>
      </w:r>
      <w:r w:rsidR="001E75FA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ภายในองค์กร เกิด</w:t>
      </w:r>
      <w:r w:rsidR="007720A7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จากการ</w:t>
      </w:r>
      <w:r w:rsidR="001E75FA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ได้รับรู้ว่า</w:t>
      </w:r>
      <w:r w:rsidR="004C32D5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62243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แม้</w:t>
      </w:r>
      <w:r w:rsidR="001E75FA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="0062243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โรลส์-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รอยซ์</w:t>
      </w:r>
      <w:r w:rsidR="001E75FA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ต้อง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เผชิญกับความไม่แน่นอน</w:t>
      </w:r>
      <w:r w:rsidR="007720A7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มากมายในช่วงหลายปีที่ผ่านมา 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ก็</w:t>
      </w:r>
      <w:r w:rsidR="0062243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สามารถกลับมายืนหยัด</w:t>
      </w:r>
      <w:r w:rsidR="004C32D5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ได้</w:t>
      </w:r>
      <w:r w:rsidR="0062243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เสมอ</w:t>
      </w:r>
      <w:r w:rsidR="001E75FA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พร้อม</w:t>
      </w:r>
      <w:r w:rsidR="004C32D5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ความมั่นใจ</w:t>
      </w:r>
      <w:r w:rsidR="001E75FA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ที่</w:t>
      </w:r>
      <w:r w:rsidR="004C32D5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มากขึ้น</w:t>
      </w:r>
      <w:r w:rsidR="001E75FA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โดย</w:t>
      </w:r>
      <w:r w:rsidR="007720A7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ห</w:t>
      </w:r>
      <w:r w:rsidR="0062243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ลักการพื้นฐานไม่สั่นคลอน </w:t>
      </w:r>
      <w:r w:rsidR="001E75FA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แม้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ความท้าทาย</w:t>
      </w:r>
      <w:r w:rsidR="007720A7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ที่เรากำลังประสบ</w:t>
      </w:r>
      <w:r w:rsidR="001E75FA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อาจ</w:t>
      </w:r>
      <w:r w:rsidR="0062243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เป็นสิ่งที่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ไม่เคยเกิดขึ้นมาก่อน แต่เมื่อเรา</w:t>
      </w:r>
      <w:r w:rsidR="001E75FA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ได้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มองไป</w:t>
      </w:r>
      <w:r w:rsidR="001E75FA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สู่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อนาคต</w:t>
      </w:r>
      <w:r w:rsidR="0062243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ผมมั่นใจว่าไม่มีบริษัท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ใดในโลก</w:t>
      </w:r>
      <w:r w:rsidR="001E75FA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 xml:space="preserve"> 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ที่พร้อม</w:t>
      </w:r>
      <w:r w:rsidR="004C32D5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จะ</w:t>
      </w:r>
      <w:r w:rsidR="007720A7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ฟันฝ่า</w:t>
      </w:r>
      <w:r w:rsidR="001E75FA">
        <w:rPr>
          <w:rFonts w:ascii="Gill Alt One MT Light" w:eastAsiaTheme="minorHAnsi" w:hAnsi="Gill Alt One MT Light" w:cs="Quark" w:hint="cs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อุปสรรคนี้</w:t>
      </w:r>
      <w:r w:rsidR="0062243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ได้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ดี</w:t>
      </w:r>
      <w:r w:rsidR="0062243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ไป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กว่า</w:t>
      </w:r>
      <w:r w:rsidR="0062243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เรา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”</w:t>
      </w:r>
    </w:p>
    <w:p w14:paraId="15CCC902" w14:textId="58D62A88" w:rsidR="00926035" w:rsidRPr="0086775F" w:rsidRDefault="00D26A17" w:rsidP="001E75FA">
      <w:pPr>
        <w:pStyle w:val="Body"/>
        <w:spacing w:line="240" w:lineRule="auto"/>
        <w:contextualSpacing/>
        <w:jc w:val="center"/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</w:rPr>
      </w:pP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</w:rPr>
        <w:t>-</w:t>
      </w:r>
      <w:r w:rsidR="00622434"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cs/>
          <w:lang w:val="en-GB" w:eastAsia="en-US" w:bidi="th-TH"/>
        </w:rPr>
        <w:t>จบ</w:t>
      </w:r>
      <w:r w:rsidRPr="0086775F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</w:rPr>
        <w:t>-</w:t>
      </w:r>
    </w:p>
    <w:p w14:paraId="2B2A8C28" w14:textId="77777777" w:rsidR="0086775F" w:rsidRPr="0086775F" w:rsidRDefault="0086775F" w:rsidP="00555CE2">
      <w:pPr>
        <w:pStyle w:val="Body"/>
        <w:spacing w:line="240" w:lineRule="auto"/>
        <w:contextualSpacing/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</w:rPr>
      </w:pPr>
    </w:p>
    <w:p w14:paraId="3BE30C89" w14:textId="77777777" w:rsidR="00967B0C" w:rsidRPr="0086775F" w:rsidRDefault="00967B0C" w:rsidP="00967B0C">
      <w:pPr>
        <w:pStyle w:val="Default"/>
        <w:contextualSpacing/>
        <w:rPr>
          <w:rFonts w:ascii="Gill Alt One MT Light" w:hAnsi="Gill Alt One MT Light" w:cs="Quark"/>
          <w:b/>
          <w:bCs/>
          <w:color w:val="auto"/>
          <w:spacing w:val="2"/>
          <w:szCs w:val="28"/>
        </w:rPr>
      </w:pPr>
      <w:r w:rsidRPr="0086775F">
        <w:rPr>
          <w:rFonts w:ascii="Gill Alt One MT Light" w:hAnsi="Gill Alt One MT Light" w:cs="Quark"/>
          <w:b/>
          <w:bCs/>
          <w:color w:val="auto"/>
          <w:spacing w:val="2"/>
          <w:szCs w:val="28"/>
          <w:cs/>
        </w:rPr>
        <w:t>ข้อมูลเพิ่มเติม</w:t>
      </w:r>
    </w:p>
    <w:p w14:paraId="1064C661" w14:textId="77777777" w:rsidR="00967B0C" w:rsidRPr="0086775F" w:rsidRDefault="00967B0C" w:rsidP="00967B0C">
      <w:pPr>
        <w:pStyle w:val="PlainText"/>
        <w:contextualSpacing/>
        <w:rPr>
          <w:rStyle w:val="Hyperlink"/>
          <w:rFonts w:ascii="Gill Alt One MT Light" w:hAnsi="Gill Alt One MT Light" w:cs="Quark"/>
          <w:spacing w:val="2"/>
          <w:sz w:val="24"/>
          <w:szCs w:val="28"/>
        </w:rPr>
      </w:pPr>
      <w:r w:rsidRPr="0086775F">
        <w:rPr>
          <w:rFonts w:ascii="Gill Alt One MT Light" w:hAnsi="Gill Alt One MT Light" w:cs="Quark"/>
          <w:b/>
          <w:spacing w:val="2"/>
          <w:sz w:val="24"/>
          <w:szCs w:val="28"/>
          <w:cs/>
        </w:rPr>
        <w:t>ข่าวประชาสัมพันธ์ รวมถึงรูปภาพความละเอียดสูงและคลิปวิดีโอ สามารถดาวน์โหลดได้</w:t>
      </w:r>
      <w:r w:rsidRPr="0086775F">
        <w:rPr>
          <w:rFonts w:ascii="Gill Alt One MT Light" w:hAnsi="Gill Alt One MT Light" w:cs="Quark"/>
          <w:spacing w:val="2"/>
          <w:sz w:val="24"/>
          <w:szCs w:val="28"/>
          <w:cs/>
        </w:rPr>
        <w:t xml:space="preserve">จากเว็บไซต์ </w:t>
      </w:r>
      <w:hyperlink r:id="rId18" w:history="1">
        <w:proofErr w:type="spellStart"/>
        <w:r w:rsidRPr="0086775F">
          <w:rPr>
            <w:rStyle w:val="Hyperlink"/>
            <w:rFonts w:ascii="Gill Alt One MT Light" w:hAnsi="Gill Alt One MT Light" w:cs="Quark"/>
            <w:spacing w:val="2"/>
            <w:sz w:val="24"/>
            <w:szCs w:val="28"/>
          </w:rPr>
          <w:t>PressClub</w:t>
        </w:r>
        <w:proofErr w:type="spellEnd"/>
      </w:hyperlink>
    </w:p>
    <w:p w14:paraId="051B2C37" w14:textId="77777777" w:rsidR="00967B0C" w:rsidRPr="0086775F" w:rsidRDefault="00967B0C" w:rsidP="00967B0C">
      <w:pPr>
        <w:pStyle w:val="PlainText"/>
        <w:contextualSpacing/>
        <w:rPr>
          <w:rFonts w:ascii="Gill Alt One MT Light" w:hAnsi="Gill Alt One MT Light" w:cs="Quark"/>
          <w:b/>
          <w:bCs/>
          <w:spacing w:val="2"/>
          <w:sz w:val="24"/>
          <w:szCs w:val="28"/>
          <w:u w:val="single"/>
          <w:cs/>
          <w:lang w:bidi="th-TH"/>
        </w:rPr>
      </w:pPr>
      <w:r w:rsidRPr="0086775F">
        <w:rPr>
          <w:rFonts w:ascii="Gill Alt One MT Light" w:hAnsi="Gill Alt One MT Light" w:cs="Quark"/>
          <w:spacing w:val="2"/>
          <w:sz w:val="24"/>
          <w:szCs w:val="28"/>
          <w:cs/>
        </w:rPr>
        <w:t xml:space="preserve">ติดต่อทีมงานฝ่ายการสื่อสารของ </w:t>
      </w:r>
      <w:r w:rsidRPr="0086775F">
        <w:rPr>
          <w:rFonts w:ascii="Gill Alt One MT Light" w:hAnsi="Gill Alt One MT Light" w:cs="Quark"/>
          <w:b/>
          <w:spacing w:val="2"/>
          <w:sz w:val="24"/>
          <w:szCs w:val="28"/>
          <w:cs/>
        </w:rPr>
        <w:t xml:space="preserve">โรลส์-รอยซ์ มอเตอร์ คาร์ส ได้ทั้งทาง </w:t>
      </w:r>
      <w:r w:rsidR="00CE358B">
        <w:fldChar w:fldCharType="begin"/>
      </w:r>
      <w:r w:rsidR="00CE358B">
        <w:instrText xml:space="preserve"> HYPERLINK "https://twitter.com/rollsroycemedia" </w:instrText>
      </w:r>
      <w:r w:rsidR="00CE358B">
        <w:fldChar w:fldCharType="separate"/>
      </w:r>
      <w:r w:rsidRPr="0086775F">
        <w:rPr>
          <w:rStyle w:val="Hyperlink"/>
          <w:rFonts w:ascii="Gill Alt One MT Light" w:hAnsi="Gill Alt One MT Light" w:cs="Quark"/>
          <w:spacing w:val="2"/>
          <w:sz w:val="24"/>
          <w:szCs w:val="28"/>
          <w:cs/>
        </w:rPr>
        <w:t>ทวิตเตอร์</w:t>
      </w:r>
      <w:r w:rsidR="00CE358B">
        <w:rPr>
          <w:rStyle w:val="Hyperlink"/>
          <w:rFonts w:ascii="Gill Alt One MT Light" w:hAnsi="Gill Alt One MT Light" w:cs="Quark"/>
          <w:spacing w:val="2"/>
          <w:sz w:val="24"/>
          <w:szCs w:val="28"/>
        </w:rPr>
        <w:fldChar w:fldCharType="end"/>
      </w:r>
      <w:r w:rsidRPr="0086775F">
        <w:rPr>
          <w:rFonts w:ascii="Gill Alt One MT Light" w:hAnsi="Gill Alt One MT Light" w:cs="Quark"/>
          <w:b/>
          <w:spacing w:val="2"/>
          <w:sz w:val="24"/>
          <w:szCs w:val="28"/>
          <w:cs/>
        </w:rPr>
        <w:t xml:space="preserve"> และ </w:t>
      </w:r>
      <w:r w:rsidR="00CE358B">
        <w:fldChar w:fldCharType="begin"/>
      </w:r>
      <w:r w:rsidR="00CE358B">
        <w:instrText xml:space="preserve"> HYPERLINK "https://www.instagram.com/rollsroycemedia/" </w:instrText>
      </w:r>
      <w:r w:rsidR="00CE358B">
        <w:fldChar w:fldCharType="separate"/>
      </w:r>
      <w:r w:rsidRPr="0086775F">
        <w:rPr>
          <w:rStyle w:val="Hyperlink"/>
          <w:rFonts w:ascii="Gill Alt One MT Light" w:hAnsi="Gill Alt One MT Light" w:cs="Quark"/>
          <w:spacing w:val="2"/>
          <w:sz w:val="24"/>
          <w:szCs w:val="28"/>
          <w:cs/>
        </w:rPr>
        <w:t>อินสตาแกรม</w:t>
      </w:r>
      <w:r w:rsidR="00CE358B">
        <w:rPr>
          <w:rStyle w:val="Hyperlink"/>
          <w:rFonts w:ascii="Gill Alt One MT Light" w:hAnsi="Gill Alt One MT Light" w:cs="Quark"/>
          <w:spacing w:val="2"/>
          <w:sz w:val="24"/>
          <w:szCs w:val="28"/>
        </w:rPr>
        <w:fldChar w:fldCharType="end"/>
      </w:r>
    </w:p>
    <w:p w14:paraId="263AE154" w14:textId="2E0B6ADC" w:rsidR="00967B0C" w:rsidRPr="0086775F" w:rsidRDefault="00967B0C" w:rsidP="00555CE2">
      <w:pPr>
        <w:pStyle w:val="Body"/>
        <w:spacing w:line="240" w:lineRule="auto"/>
        <w:contextualSpacing/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eastAsia="en-US" w:bidi="th-TH"/>
        </w:rPr>
      </w:pPr>
    </w:p>
    <w:p w14:paraId="6F35F23B" w14:textId="77777777" w:rsidR="00967B0C" w:rsidRPr="0086775F" w:rsidRDefault="00967B0C" w:rsidP="00967B0C">
      <w:pPr>
        <w:pStyle w:val="PlainText"/>
        <w:contextualSpacing/>
        <w:rPr>
          <w:rFonts w:ascii="Gill Alt One MT Light" w:eastAsia="Gill Alt One MT Light" w:hAnsi="Gill Alt One MT Light" w:cs="Quark"/>
          <w:b/>
          <w:bCs/>
          <w:spacing w:val="2"/>
          <w:sz w:val="24"/>
          <w:szCs w:val="24"/>
          <w:lang w:bidi="th-TH"/>
        </w:rPr>
      </w:pPr>
      <w:r w:rsidRPr="0086775F">
        <w:rPr>
          <w:rFonts w:ascii="Gill Alt One MT Light" w:eastAsia="Gill Alt One MT Light" w:hAnsi="Gill Alt One MT Light" w:cs="Quark"/>
          <w:b/>
          <w:bCs/>
          <w:spacing w:val="2"/>
          <w:sz w:val="24"/>
          <w:szCs w:val="24"/>
        </w:rPr>
        <w:t>Contacts:</w:t>
      </w:r>
    </w:p>
    <w:p w14:paraId="039AA1A5" w14:textId="77777777" w:rsidR="00967B0C" w:rsidRPr="0086775F" w:rsidRDefault="00967B0C" w:rsidP="00967B0C">
      <w:pPr>
        <w:pStyle w:val="PlainText"/>
        <w:contextualSpacing/>
        <w:rPr>
          <w:rFonts w:ascii="Gill Alt One MT Light" w:eastAsia="Gill Alt One MT Light" w:hAnsi="Gill Alt One MT Light" w:cs="Quark"/>
          <w:b/>
          <w:bCs/>
          <w:spacing w:val="2"/>
          <w:sz w:val="24"/>
          <w:szCs w:val="24"/>
          <w:lang w:bidi="th-TH"/>
        </w:rPr>
      </w:pPr>
    </w:p>
    <w:p w14:paraId="5E37F31B" w14:textId="77777777" w:rsidR="00967B0C" w:rsidRPr="0086775F" w:rsidRDefault="00967B0C" w:rsidP="00967B0C">
      <w:pPr>
        <w:pStyle w:val="Body"/>
        <w:spacing w:line="240" w:lineRule="auto"/>
        <w:contextualSpacing/>
        <w:jc w:val="both"/>
        <w:rPr>
          <w:rStyle w:val="None"/>
          <w:rFonts w:ascii="Gill Alt One MT Light" w:hAnsi="Gill Alt One MT Light" w:cs="Quark"/>
          <w:spacing w:val="2"/>
          <w:sz w:val="24"/>
          <w:szCs w:val="24"/>
          <w:lang w:val="en-GB"/>
        </w:rPr>
      </w:pPr>
      <w:r w:rsidRPr="0086775F">
        <w:rPr>
          <w:rStyle w:val="None"/>
          <w:rFonts w:ascii="Gill Alt One MT Light" w:hAnsi="Gill Alt One MT Light" w:cs="Quark"/>
          <w:b/>
          <w:bCs/>
          <w:spacing w:val="2"/>
          <w:sz w:val="24"/>
          <w:szCs w:val="24"/>
          <w:lang w:val="en-GB"/>
        </w:rPr>
        <w:t>Thailand</w:t>
      </w:r>
    </w:p>
    <w:p w14:paraId="23764D8B" w14:textId="77777777" w:rsidR="00967B0C" w:rsidRPr="0086775F" w:rsidRDefault="00967B0C" w:rsidP="00967B0C">
      <w:pPr>
        <w:pStyle w:val="Body"/>
        <w:spacing w:line="240" w:lineRule="auto"/>
        <w:contextualSpacing/>
        <w:jc w:val="both"/>
        <w:rPr>
          <w:rStyle w:val="Hyperlink"/>
          <w:rFonts w:ascii="Gill Alt One MT Light" w:hAnsi="Gill Alt One MT Light" w:cs="Quark"/>
          <w:spacing w:val="2"/>
          <w:sz w:val="24"/>
          <w:szCs w:val="24"/>
          <w:lang w:val="de-DE"/>
        </w:rPr>
      </w:pPr>
      <w:r w:rsidRPr="0086775F">
        <w:rPr>
          <w:rStyle w:val="None"/>
          <w:rFonts w:ascii="Gill Alt One MT Light" w:hAnsi="Gill Alt One MT Light" w:cs="Quark"/>
          <w:spacing w:val="2"/>
          <w:sz w:val="24"/>
          <w:szCs w:val="24"/>
          <w:cs/>
          <w:lang w:bidi="th-TH"/>
        </w:rPr>
        <w:t>บุศราพร เจริญกุลศักดิ์</w:t>
      </w:r>
      <w:r w:rsidRPr="0086775F">
        <w:rPr>
          <w:rStyle w:val="None"/>
          <w:rFonts w:ascii="Gill Alt One MT Light" w:hAnsi="Gill Alt One MT Light" w:cs="Quark"/>
          <w:spacing w:val="2"/>
          <w:sz w:val="24"/>
          <w:szCs w:val="24"/>
          <w:cs/>
          <w:lang w:val="de-DE" w:bidi="th-TH"/>
        </w:rPr>
        <w:t xml:space="preserve"> </w:t>
      </w:r>
      <w:r w:rsidRPr="0086775F">
        <w:rPr>
          <w:rStyle w:val="None"/>
          <w:rFonts w:ascii="Gill Alt One MT Light" w:hAnsi="Gill Alt One MT Light" w:cs="Quark"/>
          <w:spacing w:val="2"/>
          <w:sz w:val="24"/>
          <w:szCs w:val="24"/>
          <w:lang w:val="de-DE" w:bidi="th-TH"/>
        </w:rPr>
        <w:tab/>
      </w:r>
      <w:r w:rsidRPr="0086775F">
        <w:rPr>
          <w:rStyle w:val="None"/>
          <w:rFonts w:ascii="Gill Alt One MT Light" w:hAnsi="Gill Alt One MT Light" w:cs="Quark"/>
          <w:spacing w:val="2"/>
          <w:sz w:val="24"/>
          <w:szCs w:val="24"/>
          <w:lang w:val="de-DE"/>
        </w:rPr>
        <w:tab/>
        <w:t xml:space="preserve">+668 1665 1995 </w:t>
      </w:r>
      <w:r w:rsidRPr="0086775F">
        <w:rPr>
          <w:rStyle w:val="None"/>
          <w:rFonts w:ascii="Gill Alt One MT Light" w:hAnsi="Gill Alt One MT Light" w:cs="Quark"/>
          <w:spacing w:val="2"/>
          <w:sz w:val="24"/>
          <w:szCs w:val="24"/>
          <w:lang w:val="de-DE"/>
        </w:rPr>
        <w:tab/>
      </w:r>
      <w:hyperlink r:id="rId19" w:history="1">
        <w:r w:rsidRPr="0086775F">
          <w:rPr>
            <w:rStyle w:val="Hyperlink"/>
            <w:rFonts w:ascii="Gill Alt One MT Light" w:hAnsi="Gill Alt One MT Light" w:cs="Quark"/>
            <w:spacing w:val="2"/>
            <w:sz w:val="24"/>
            <w:szCs w:val="24"/>
            <w:lang w:val="de-DE"/>
          </w:rPr>
          <w:t>bussaraporn.c@rrmcapac.com</w:t>
        </w:r>
      </w:hyperlink>
    </w:p>
    <w:p w14:paraId="0C899535" w14:textId="77777777" w:rsidR="00967B0C" w:rsidRPr="0086775F" w:rsidRDefault="00967B0C" w:rsidP="00967B0C">
      <w:pPr>
        <w:pStyle w:val="Body"/>
        <w:spacing w:line="240" w:lineRule="auto"/>
        <w:contextualSpacing/>
        <w:jc w:val="both"/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lang w:val="de-DE"/>
        </w:rPr>
      </w:pPr>
      <w:r w:rsidRPr="0086775F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u w:val="none"/>
          <w:cs/>
          <w:lang w:val="de-DE" w:bidi="th-TH"/>
        </w:rPr>
        <w:t xml:space="preserve">ธาร สุขานุศาสน์ </w:t>
      </w:r>
      <w:r w:rsidRPr="0086775F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u w:val="none"/>
          <w:lang w:val="de-DE"/>
        </w:rPr>
        <w:tab/>
      </w:r>
      <w:r w:rsidRPr="0086775F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u w:val="none"/>
          <w:lang w:val="de-DE"/>
        </w:rPr>
        <w:tab/>
      </w:r>
      <w:r w:rsidRPr="0086775F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u w:val="none"/>
          <w:lang w:val="de-DE"/>
        </w:rPr>
        <w:tab/>
      </w:r>
      <w:r w:rsidRPr="0086775F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u w:val="none"/>
          <w:lang w:bidi="th-TH"/>
        </w:rPr>
        <w:t>+66</w:t>
      </w:r>
      <w:r w:rsidRPr="0086775F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u w:val="none"/>
          <w:lang w:val="de-DE"/>
        </w:rPr>
        <w:t xml:space="preserve">6 5525 5710 </w:t>
      </w:r>
      <w:r w:rsidRPr="0086775F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u w:val="none"/>
          <w:lang w:val="de-DE" w:bidi="th-TH"/>
        </w:rPr>
        <w:tab/>
      </w:r>
      <w:hyperlink r:id="rId20" w:history="1">
        <w:r w:rsidRPr="0086775F">
          <w:rPr>
            <w:rStyle w:val="Hyperlink"/>
            <w:rFonts w:ascii="Gill Alt One MT Light" w:hAnsi="Gill Alt One MT Light" w:cs="Quark"/>
            <w:spacing w:val="2"/>
            <w:sz w:val="24"/>
            <w:szCs w:val="24"/>
            <w:lang w:val="de-DE"/>
          </w:rPr>
          <w:t>tarn.suk@mgc-asia.com</w:t>
        </w:r>
      </w:hyperlink>
    </w:p>
    <w:p w14:paraId="152DBF37" w14:textId="77777777" w:rsidR="00967B0C" w:rsidRPr="0086775F" w:rsidRDefault="00967B0C" w:rsidP="00967B0C">
      <w:pPr>
        <w:pStyle w:val="Body"/>
        <w:spacing w:line="240" w:lineRule="auto"/>
        <w:contextualSpacing/>
        <w:jc w:val="both"/>
        <w:rPr>
          <w:rFonts w:ascii="Gill Alt One MT Light" w:hAnsi="Gill Alt One MT Light" w:cs="Quark"/>
          <w:color w:val="0000FF"/>
          <w:spacing w:val="2"/>
          <w:sz w:val="24"/>
          <w:szCs w:val="24"/>
        </w:rPr>
      </w:pPr>
    </w:p>
    <w:p w14:paraId="170D53DC" w14:textId="77777777" w:rsidR="00967B0C" w:rsidRPr="0086775F" w:rsidRDefault="00967B0C" w:rsidP="00967B0C">
      <w:pPr>
        <w:pStyle w:val="Body"/>
        <w:spacing w:line="240" w:lineRule="auto"/>
        <w:contextualSpacing/>
        <w:rPr>
          <w:rStyle w:val="Hyperlink2"/>
          <w:rFonts w:cs="Quark"/>
          <w:b/>
          <w:bCs/>
          <w:spacing w:val="2"/>
          <w:sz w:val="24"/>
          <w:szCs w:val="24"/>
          <w:lang w:val="en-GB"/>
        </w:rPr>
      </w:pPr>
      <w:r w:rsidRPr="0086775F">
        <w:rPr>
          <w:rStyle w:val="None"/>
          <w:rFonts w:ascii="Gill Alt One MT Light" w:hAnsi="Gill Alt One MT Light" w:cs="Quark"/>
          <w:b/>
          <w:bCs/>
          <w:spacing w:val="2"/>
          <w:sz w:val="24"/>
          <w:szCs w:val="24"/>
          <w:lang w:val="en-GB"/>
        </w:rPr>
        <w:t>Regional (</w:t>
      </w:r>
      <w:r w:rsidRPr="0086775F">
        <w:rPr>
          <w:rStyle w:val="None"/>
          <w:rFonts w:ascii="Gill Alt One MT Light" w:hAnsi="Gill Alt One MT Light" w:cs="Quark"/>
          <w:b/>
          <w:bCs/>
          <w:color w:val="auto"/>
          <w:spacing w:val="2"/>
          <w:sz w:val="24"/>
          <w:szCs w:val="24"/>
          <w:lang w:val="en-GB"/>
        </w:rPr>
        <w:t>Asia Pacific – Central)</w:t>
      </w:r>
    </w:p>
    <w:p w14:paraId="7556DF35" w14:textId="77777777" w:rsidR="00967B0C" w:rsidRPr="0086775F" w:rsidRDefault="00967B0C" w:rsidP="00967B0C">
      <w:pPr>
        <w:pStyle w:val="NormalWeb"/>
        <w:spacing w:line="276" w:lineRule="auto"/>
        <w:jc w:val="both"/>
        <w:rPr>
          <w:rFonts w:ascii="Gill Alt One MT Light" w:hAnsi="Gill Alt One MT Light" w:cs="Quark"/>
          <w:spacing w:val="2"/>
        </w:rPr>
      </w:pPr>
      <w:r w:rsidRPr="0086775F">
        <w:rPr>
          <w:rStyle w:val="apple-tab-span"/>
          <w:rFonts w:ascii="Gill Alt One MT Light" w:hAnsi="Gill Alt One MT Light" w:cs="Quark"/>
          <w:color w:val="000000"/>
          <w:spacing w:val="2"/>
          <w:lang w:val="en-US"/>
        </w:rPr>
        <w:t>Helpdesk</w:t>
      </w:r>
      <w:r w:rsidRPr="0086775F">
        <w:rPr>
          <w:rStyle w:val="apple-tab-span"/>
          <w:rFonts w:ascii="Gill Alt One MT Light" w:hAnsi="Gill Alt One MT Light" w:cs="Quark"/>
          <w:color w:val="000000"/>
          <w:spacing w:val="2"/>
        </w:rPr>
        <w:tab/>
      </w:r>
      <w:r w:rsidRPr="0086775F">
        <w:rPr>
          <w:rStyle w:val="apple-tab-span"/>
          <w:rFonts w:ascii="Gill Alt One MT Light" w:hAnsi="Gill Alt One MT Light" w:cs="Quark"/>
          <w:color w:val="000000"/>
          <w:spacing w:val="2"/>
        </w:rPr>
        <w:tab/>
      </w:r>
      <w:r w:rsidRPr="0086775F">
        <w:rPr>
          <w:rStyle w:val="apple-tab-span"/>
          <w:rFonts w:ascii="Gill Alt One MT Light" w:hAnsi="Gill Alt One MT Light" w:cs="Quark"/>
          <w:color w:val="000000"/>
          <w:spacing w:val="2"/>
        </w:rPr>
        <w:tab/>
        <w:t>+65 9017</w:t>
      </w:r>
      <w:r w:rsidRPr="0086775F">
        <w:rPr>
          <w:rStyle w:val="apple-tab-span"/>
          <w:rFonts w:ascii="Gill Alt One MT Light" w:hAnsi="Gill Alt One MT Light" w:cs="Quark"/>
          <w:color w:val="000000"/>
          <w:spacing w:val="2"/>
          <w:cs/>
          <w:lang w:bidi="th-TH"/>
        </w:rPr>
        <w:t xml:space="preserve"> </w:t>
      </w:r>
      <w:r w:rsidRPr="0086775F">
        <w:rPr>
          <w:rStyle w:val="apple-tab-span"/>
          <w:rFonts w:ascii="Gill Alt One MT Light" w:hAnsi="Gill Alt One MT Light" w:cs="Quark"/>
          <w:color w:val="000000"/>
          <w:spacing w:val="2"/>
        </w:rPr>
        <w:t>6272</w:t>
      </w:r>
      <w:r w:rsidRPr="0086775F">
        <w:rPr>
          <w:rStyle w:val="apple-tab-span"/>
          <w:rFonts w:ascii="Gill Alt One MT Light" w:hAnsi="Gill Alt One MT Light" w:cs="Quark"/>
          <w:color w:val="000000"/>
          <w:spacing w:val="2"/>
          <w:lang w:val="en-US"/>
        </w:rPr>
        <w:t xml:space="preserve"> *</w:t>
      </w:r>
      <w:r w:rsidRPr="0086775F">
        <w:rPr>
          <w:rStyle w:val="apple-tab-span"/>
          <w:rFonts w:ascii="Gill Alt One MT Light" w:hAnsi="Gill Alt One MT Light" w:cs="Quark"/>
          <w:color w:val="000000"/>
          <w:spacing w:val="2"/>
        </w:rPr>
        <w:tab/>
      </w:r>
      <w:hyperlink r:id="rId21" w:history="1">
        <w:r w:rsidRPr="0086775F">
          <w:rPr>
            <w:rStyle w:val="Hyperlink"/>
            <w:rFonts w:ascii="Gill Alt One MT Light" w:eastAsia="SimSun" w:hAnsi="Gill Alt One MT Light" w:cs="Quark"/>
            <w:spacing w:val="2"/>
          </w:rPr>
          <w:t>info@rrmcapac.com</w:t>
        </w:r>
      </w:hyperlink>
    </w:p>
    <w:p w14:paraId="20BDEE9D" w14:textId="77777777" w:rsidR="00967B0C" w:rsidRPr="0086775F" w:rsidRDefault="00967B0C" w:rsidP="00967B0C">
      <w:pPr>
        <w:pStyle w:val="NormalWeb"/>
        <w:spacing w:line="276" w:lineRule="auto"/>
        <w:jc w:val="both"/>
        <w:rPr>
          <w:rFonts w:ascii="Gill Alt One MT Light" w:hAnsi="Gill Alt One MT Light" w:cs="Quark"/>
          <w:spacing w:val="2"/>
        </w:rPr>
      </w:pPr>
      <w:r w:rsidRPr="0086775F">
        <w:rPr>
          <w:rFonts w:ascii="Gill Alt One MT Light" w:hAnsi="Gill Alt One MT Light" w:cs="Quark"/>
          <w:spacing w:val="2"/>
        </w:rPr>
        <w:tab/>
      </w:r>
      <w:r w:rsidRPr="0086775F">
        <w:rPr>
          <w:rFonts w:ascii="Gill Alt One MT Light" w:hAnsi="Gill Alt One MT Light" w:cs="Quark"/>
          <w:spacing w:val="2"/>
        </w:rPr>
        <w:tab/>
      </w:r>
      <w:r w:rsidRPr="0086775F">
        <w:rPr>
          <w:rFonts w:ascii="Gill Alt One MT Light" w:hAnsi="Gill Alt One MT Light" w:cs="Quark"/>
          <w:spacing w:val="2"/>
        </w:rPr>
        <w:tab/>
      </w:r>
      <w:r w:rsidRPr="0086775F">
        <w:rPr>
          <w:rFonts w:ascii="Gill Alt One MT Light" w:hAnsi="Gill Alt One MT Light" w:cs="Quark"/>
          <w:spacing w:val="2"/>
        </w:rPr>
        <w:tab/>
        <w:t>+668</w:t>
      </w:r>
      <w:r w:rsidRPr="0086775F">
        <w:rPr>
          <w:rFonts w:ascii="Gill Alt One MT Light" w:hAnsi="Gill Alt One MT Light" w:cs="Quark"/>
          <w:spacing w:val="2"/>
          <w:cs/>
          <w:lang w:bidi="th-TH"/>
        </w:rPr>
        <w:t xml:space="preserve"> </w:t>
      </w:r>
      <w:r w:rsidRPr="0086775F">
        <w:rPr>
          <w:rFonts w:ascii="Gill Alt One MT Light" w:hAnsi="Gill Alt One MT Light" w:cs="Quark"/>
          <w:spacing w:val="2"/>
        </w:rPr>
        <w:t>3076</w:t>
      </w:r>
      <w:r w:rsidRPr="0086775F">
        <w:rPr>
          <w:rFonts w:ascii="Gill Alt One MT Light" w:hAnsi="Gill Alt One MT Light" w:cs="Quark"/>
          <w:spacing w:val="2"/>
          <w:cs/>
          <w:lang w:bidi="th-TH"/>
        </w:rPr>
        <w:t xml:space="preserve"> </w:t>
      </w:r>
      <w:r w:rsidRPr="0086775F">
        <w:rPr>
          <w:rFonts w:ascii="Gill Alt One MT Light" w:hAnsi="Gill Alt One MT Light" w:cs="Quark"/>
          <w:spacing w:val="2"/>
        </w:rPr>
        <w:t>6196</w:t>
      </w:r>
    </w:p>
    <w:p w14:paraId="070F40CF" w14:textId="1DA169D1" w:rsidR="00967B0C" w:rsidRPr="001E75FA" w:rsidRDefault="00967B0C" w:rsidP="001E75FA">
      <w:pPr>
        <w:pStyle w:val="Body"/>
        <w:spacing w:after="0" w:line="276" w:lineRule="auto"/>
        <w:rPr>
          <w:rFonts w:ascii="Gill Alt One MT Light" w:eastAsia="Gill Alt One MT Light" w:hAnsi="Gill Alt One MT Light" w:cs="Quark"/>
          <w:i/>
          <w:iCs/>
          <w:spacing w:val="2"/>
          <w:sz w:val="24"/>
          <w:szCs w:val="24"/>
        </w:rPr>
      </w:pPr>
      <w:r w:rsidRPr="0086775F">
        <w:rPr>
          <w:rStyle w:val="None"/>
          <w:rFonts w:ascii="Gill Alt One MT Light" w:hAnsi="Gill Alt One MT Light" w:cs="Quark"/>
          <w:spacing w:val="2"/>
          <w:sz w:val="24"/>
          <w:szCs w:val="24"/>
        </w:rPr>
        <w:t xml:space="preserve">Hal </w:t>
      </w:r>
      <w:proofErr w:type="spellStart"/>
      <w:r w:rsidRPr="0086775F">
        <w:rPr>
          <w:rStyle w:val="None"/>
          <w:rFonts w:ascii="Gill Alt One MT Light" w:hAnsi="Gill Alt One MT Light" w:cs="Quark"/>
          <w:spacing w:val="2"/>
          <w:sz w:val="24"/>
          <w:szCs w:val="24"/>
        </w:rPr>
        <w:t>Serudin</w:t>
      </w:r>
      <w:proofErr w:type="spellEnd"/>
      <w:r w:rsidRPr="0086775F">
        <w:rPr>
          <w:rStyle w:val="None"/>
          <w:rFonts w:ascii="Gill Alt One MT Light" w:hAnsi="Gill Alt One MT Light" w:cs="Quark"/>
          <w:spacing w:val="2"/>
          <w:sz w:val="24"/>
          <w:szCs w:val="24"/>
        </w:rPr>
        <w:tab/>
      </w:r>
      <w:r w:rsidRPr="0086775F">
        <w:rPr>
          <w:rStyle w:val="None"/>
          <w:rFonts w:ascii="Gill Alt One MT Light" w:hAnsi="Gill Alt One MT Light" w:cs="Quark"/>
          <w:spacing w:val="2"/>
          <w:sz w:val="24"/>
          <w:szCs w:val="24"/>
        </w:rPr>
        <w:tab/>
      </w:r>
      <w:r w:rsidRPr="0086775F">
        <w:rPr>
          <w:rStyle w:val="None"/>
          <w:rFonts w:ascii="Gill Alt One MT Light" w:hAnsi="Gill Alt One MT Light" w:cs="Quark"/>
          <w:spacing w:val="2"/>
          <w:sz w:val="24"/>
          <w:szCs w:val="24"/>
        </w:rPr>
        <w:tab/>
        <w:t>+65 6838 9675</w:t>
      </w:r>
      <w:r w:rsidRPr="0086775F">
        <w:rPr>
          <w:rStyle w:val="None"/>
          <w:rFonts w:ascii="Gill Alt One MT Light" w:hAnsi="Gill Alt One MT Light" w:cs="Quark"/>
          <w:spacing w:val="2"/>
          <w:sz w:val="24"/>
          <w:szCs w:val="24"/>
        </w:rPr>
        <w:tab/>
      </w:r>
      <w:hyperlink r:id="rId22" w:history="1">
        <w:r w:rsidRPr="0086775F">
          <w:rPr>
            <w:rStyle w:val="Hyperlink"/>
            <w:rFonts w:ascii="Gill Alt One MT Light" w:eastAsia="Gill Alt One MT Light" w:hAnsi="Gill Alt One MT Light" w:cs="Quark"/>
            <w:spacing w:val="2"/>
            <w:sz w:val="24"/>
            <w:szCs w:val="24"/>
          </w:rPr>
          <w:t>hal.serudin@rolls-roycemotorcars.com</w:t>
        </w:r>
      </w:hyperlink>
      <w:r w:rsidRPr="0086775F">
        <w:rPr>
          <w:rStyle w:val="None"/>
          <w:rFonts w:ascii="Gill Alt One MT Light" w:hAnsi="Gill Alt One MT Light" w:cs="Quark"/>
          <w:b/>
          <w:bCs/>
          <w:spacing w:val="2"/>
          <w:sz w:val="24"/>
          <w:szCs w:val="24"/>
        </w:rPr>
        <w:br/>
      </w:r>
      <w:r w:rsidRPr="0086775F">
        <w:rPr>
          <w:rStyle w:val="None"/>
          <w:rFonts w:ascii="Gill Alt One MT Light" w:hAnsi="Gill Alt One MT Light" w:cs="Quark"/>
          <w:spacing w:val="2"/>
          <w:sz w:val="24"/>
          <w:szCs w:val="24"/>
        </w:rPr>
        <w:br/>
      </w:r>
      <w:r w:rsidRPr="0086775F">
        <w:rPr>
          <w:rStyle w:val="None"/>
          <w:rFonts w:ascii="Gill Alt One MT Light" w:hAnsi="Gill Alt One MT Light" w:cs="Quark"/>
          <w:i/>
          <w:iCs/>
          <w:spacing w:val="2"/>
          <w:sz w:val="24"/>
          <w:szCs w:val="24"/>
        </w:rPr>
        <w:t>*</w:t>
      </w:r>
      <w:proofErr w:type="spellStart"/>
      <w:r w:rsidRPr="0086775F">
        <w:rPr>
          <w:rStyle w:val="None"/>
          <w:rFonts w:ascii="Gill Alt One MT Light" w:hAnsi="Gill Alt One MT Light" w:cs="Quark"/>
          <w:i/>
          <w:iCs/>
          <w:spacing w:val="2"/>
          <w:sz w:val="24"/>
          <w:szCs w:val="24"/>
        </w:rPr>
        <w:t>whatsapp</w:t>
      </w:r>
      <w:proofErr w:type="spellEnd"/>
    </w:p>
    <w:sectPr w:rsidR="00967B0C" w:rsidRPr="001E75FA" w:rsidSect="004200B0">
      <w:type w:val="continuous"/>
      <w:pgSz w:w="11906" w:h="16838" w:code="9"/>
      <w:pgMar w:top="2160" w:right="1274" w:bottom="2070" w:left="1418" w:header="567" w:footer="340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8C7E36" w14:textId="77777777" w:rsidR="008639CB" w:rsidRDefault="008639CB">
      <w:pPr>
        <w:spacing w:after="0" w:line="240" w:lineRule="auto"/>
      </w:pPr>
      <w:r>
        <w:separator/>
      </w:r>
    </w:p>
  </w:endnote>
  <w:endnote w:type="continuationSeparator" w:id="0">
    <w:p w14:paraId="0732AC00" w14:textId="77777777" w:rsidR="008639CB" w:rsidRDefault="008639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Gill Alt One MT">
    <w:altName w:val="Calibri"/>
    <w:panose1 w:val="020B0802020104090203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ill Alt One MT Light">
    <w:panose1 w:val="020B0302020104020203"/>
    <w:charset w:val="00"/>
    <w:family w:val="swiss"/>
    <w:pitch w:val="variable"/>
    <w:sig w:usb0="00000003" w:usb1="00000000" w:usb2="00000000" w:usb3="00000000" w:csb0="00000001" w:csb1="00000000"/>
  </w:font>
  <w:font w:name="Quark">
    <w:altName w:val="Browallia New"/>
    <w:panose1 w:val="02000000000000000000"/>
    <w:charset w:val="00"/>
    <w:family w:val="modern"/>
    <w:notTrueType/>
    <w:pitch w:val="variable"/>
    <w:sig w:usb0="A10002AF" w:usb1="500078FB" w:usb2="00000000" w:usb3="00000000" w:csb0="0001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4848F3" w14:textId="77777777" w:rsidR="008357BC" w:rsidRDefault="008357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F018B9" w14:textId="77777777" w:rsidR="00D00A88" w:rsidRPr="003F0D3C" w:rsidRDefault="000E7CB3" w:rsidP="007C3772">
    <w:pPr>
      <w:pStyle w:val="Footer"/>
      <w:jc w:val="center"/>
      <w:rPr>
        <w:rFonts w:ascii="Gill Alt One MT Light" w:hAnsi="Gill Alt One MT Light"/>
        <w:lang w:val="en-GB"/>
      </w:rPr>
    </w:pPr>
    <w:r w:rsidRPr="003F0D3C">
      <w:rPr>
        <w:rFonts w:ascii="Gill Alt One MT Light" w:hAnsi="Gill Alt One MT Light"/>
        <w:lang w:val="en-GB"/>
      </w:rPr>
      <w:t>Rolls-Royce Motor Cars</w:t>
    </w:r>
  </w:p>
  <w:p w14:paraId="77F15E73" w14:textId="77777777" w:rsidR="00D00A88" w:rsidRPr="003F0D3C" w:rsidRDefault="008639CB" w:rsidP="007C3772">
    <w:pPr>
      <w:pStyle w:val="Footer"/>
      <w:jc w:val="center"/>
      <w:rPr>
        <w:rFonts w:ascii="Gill Alt One MT Light" w:hAnsi="Gill Alt One MT Light"/>
        <w:sz w:val="8"/>
        <w:lang w:val="en-GB"/>
      </w:rPr>
    </w:pPr>
  </w:p>
  <w:p w14:paraId="01C15B8A" w14:textId="77777777" w:rsidR="00D00A88" w:rsidRPr="003F0D3C" w:rsidRDefault="000E7CB3" w:rsidP="007C3772">
    <w:pPr>
      <w:pStyle w:val="Footer"/>
      <w:jc w:val="center"/>
      <w:rPr>
        <w:rFonts w:ascii="Gill Alt One MT Light" w:hAnsi="Gill Alt One MT Light"/>
        <w:sz w:val="14"/>
        <w:lang w:val="en-GB"/>
      </w:rPr>
    </w:pPr>
    <w:r w:rsidRPr="003F0D3C">
      <w:rPr>
        <w:rFonts w:ascii="Gill Alt One MT Light" w:hAnsi="Gill Alt One MT Light"/>
        <w:sz w:val="14"/>
        <w:lang w:val="en-GB"/>
      </w:rPr>
      <w:t xml:space="preserve">The Drive, </w:t>
    </w:r>
    <w:proofErr w:type="spellStart"/>
    <w:r w:rsidRPr="003F0D3C">
      <w:rPr>
        <w:rFonts w:ascii="Gill Alt One MT Light" w:hAnsi="Gill Alt One MT Light"/>
        <w:sz w:val="14"/>
        <w:lang w:val="en-GB"/>
      </w:rPr>
      <w:t>Westhampnett</w:t>
    </w:r>
    <w:proofErr w:type="spellEnd"/>
    <w:r w:rsidRPr="003F0D3C">
      <w:rPr>
        <w:rFonts w:ascii="Gill Alt One MT Light" w:hAnsi="Gill Alt One MT Light"/>
        <w:sz w:val="14"/>
        <w:lang w:val="en-GB"/>
      </w:rPr>
      <w:t>, Chichester, West Sussex PO18 0SH</w:t>
    </w:r>
  </w:p>
  <w:p w14:paraId="71E1770D" w14:textId="77777777" w:rsidR="00D00A88" w:rsidRPr="003F0D3C" w:rsidRDefault="000E7CB3" w:rsidP="007C3772">
    <w:pPr>
      <w:pStyle w:val="Footer"/>
      <w:jc w:val="center"/>
      <w:rPr>
        <w:rFonts w:ascii="Gill Alt One MT Light" w:hAnsi="Gill Alt One MT Light"/>
        <w:sz w:val="14"/>
        <w:lang w:val="en-GB"/>
      </w:rPr>
    </w:pPr>
    <w:r w:rsidRPr="003F0D3C">
      <w:rPr>
        <w:rFonts w:ascii="Gill Alt One MT Light" w:hAnsi="Gill Alt One MT Light"/>
        <w:sz w:val="14"/>
        <w:lang w:val="en-GB"/>
      </w:rPr>
      <w:t>Telephone +44 (0)1243 384000</w:t>
    </w:r>
    <w:r w:rsidRPr="003F0D3C">
      <w:rPr>
        <w:rFonts w:ascii="Gill Alt One MT Light" w:hAnsi="Gill Alt One MT Light"/>
        <w:sz w:val="12"/>
        <w:lang w:val="en-GB"/>
      </w:rPr>
      <w:t xml:space="preserve"> </w:t>
    </w:r>
  </w:p>
  <w:p w14:paraId="71A11739" w14:textId="77777777" w:rsidR="00D00A88" w:rsidRPr="003F0D3C" w:rsidRDefault="008639CB" w:rsidP="007C3772">
    <w:pPr>
      <w:pStyle w:val="Footer"/>
      <w:jc w:val="center"/>
      <w:rPr>
        <w:rFonts w:ascii="Gill Alt One MT Light" w:hAnsi="Gill Alt One MT Light"/>
        <w:sz w:val="14"/>
        <w:lang w:val="en-GB"/>
      </w:rPr>
    </w:pPr>
    <w:hyperlink r:id="rId1" w:history="1">
      <w:r w:rsidR="000E7CB3" w:rsidRPr="003F0D3C">
        <w:rPr>
          <w:rStyle w:val="Hyperlink"/>
          <w:rFonts w:ascii="Gill Alt One MT Light" w:hAnsi="Gill Alt One MT Light"/>
          <w:sz w:val="14"/>
          <w:lang w:val="en-GB"/>
        </w:rPr>
        <w:t>www.press.rolls-roycemotorcars.com</w:t>
      </w:r>
    </w:hyperlink>
  </w:p>
  <w:p w14:paraId="4C04CD08" w14:textId="77777777" w:rsidR="00D00A88" w:rsidRPr="003F0D3C" w:rsidRDefault="008639CB" w:rsidP="007C3772">
    <w:pPr>
      <w:pStyle w:val="Footer"/>
      <w:rPr>
        <w:rFonts w:ascii="Gill Alt One MT Light" w:hAnsi="Gill Alt One MT Ligh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B70282" w14:textId="77777777" w:rsidR="008357BC" w:rsidRDefault="008357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E14970" w14:textId="77777777" w:rsidR="008639CB" w:rsidRDefault="008639CB">
      <w:pPr>
        <w:spacing w:after="0" w:line="240" w:lineRule="auto"/>
      </w:pPr>
      <w:r>
        <w:separator/>
      </w:r>
    </w:p>
  </w:footnote>
  <w:footnote w:type="continuationSeparator" w:id="0">
    <w:p w14:paraId="6FC3602D" w14:textId="77777777" w:rsidR="008639CB" w:rsidRDefault="008639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6696A4" w14:textId="77777777" w:rsidR="008357BC" w:rsidRDefault="008357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F9EAC7" w14:textId="77777777" w:rsidR="00D00A88" w:rsidRDefault="000E7CB3" w:rsidP="00540345">
    <w:pPr>
      <w:pStyle w:val="Header"/>
      <w:tabs>
        <w:tab w:val="clear" w:pos="8306"/>
      </w:tabs>
      <w:jc w:val="center"/>
    </w:pPr>
    <w:r>
      <w:rPr>
        <w:noProof/>
        <w:lang w:bidi="th-TH"/>
      </w:rPr>
      <w:drawing>
        <wp:inline distT="0" distB="0" distL="0" distR="0" wp14:anchorId="383D27E0" wp14:editId="1D2F825C">
          <wp:extent cx="419100" cy="723900"/>
          <wp:effectExtent l="1905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723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A71031" w14:textId="77777777" w:rsidR="008357BC" w:rsidRDefault="008357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D835A3"/>
    <w:multiLevelType w:val="hybridMultilevel"/>
    <w:tmpl w:val="C64E3AD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4096" w:nlCheck="1" w:checkStyle="0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0" w:nlCheck="1" w:checkStyle="0"/>
  <w:proofState w:spelling="clean" w:grammar="clean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MjUwMTe0MDAwMzBR0lEKTi0uzszPAykwrgUALVAbpCwAAAA="/>
  </w:docVars>
  <w:rsids>
    <w:rsidRoot w:val="0088288B"/>
    <w:rsid w:val="00001708"/>
    <w:rsid w:val="000076BC"/>
    <w:rsid w:val="00011593"/>
    <w:rsid w:val="00017071"/>
    <w:rsid w:val="000305F2"/>
    <w:rsid w:val="00030F52"/>
    <w:rsid w:val="000804C7"/>
    <w:rsid w:val="00083303"/>
    <w:rsid w:val="000A0750"/>
    <w:rsid w:val="000A14AA"/>
    <w:rsid w:val="000A75DB"/>
    <w:rsid w:val="000B03A7"/>
    <w:rsid w:val="000C0A44"/>
    <w:rsid w:val="000E7CB3"/>
    <w:rsid w:val="00107D5B"/>
    <w:rsid w:val="00111271"/>
    <w:rsid w:val="00123F66"/>
    <w:rsid w:val="00151245"/>
    <w:rsid w:val="00155FD5"/>
    <w:rsid w:val="00157E02"/>
    <w:rsid w:val="001667D4"/>
    <w:rsid w:val="00177C84"/>
    <w:rsid w:val="00177DE7"/>
    <w:rsid w:val="00193467"/>
    <w:rsid w:val="00193EF6"/>
    <w:rsid w:val="001B2593"/>
    <w:rsid w:val="001B32AD"/>
    <w:rsid w:val="001C03A7"/>
    <w:rsid w:val="001C31B8"/>
    <w:rsid w:val="001C3E89"/>
    <w:rsid w:val="001C571D"/>
    <w:rsid w:val="001D2BCE"/>
    <w:rsid w:val="001E75FA"/>
    <w:rsid w:val="001F277C"/>
    <w:rsid w:val="001F54E4"/>
    <w:rsid w:val="00224248"/>
    <w:rsid w:val="0022484B"/>
    <w:rsid w:val="002356C7"/>
    <w:rsid w:val="002362AE"/>
    <w:rsid w:val="00237002"/>
    <w:rsid w:val="0024325C"/>
    <w:rsid w:val="00254268"/>
    <w:rsid w:val="002642F8"/>
    <w:rsid w:val="00273200"/>
    <w:rsid w:val="00294D37"/>
    <w:rsid w:val="002C3C50"/>
    <w:rsid w:val="002D5F3E"/>
    <w:rsid w:val="002E73C9"/>
    <w:rsid w:val="003036D6"/>
    <w:rsid w:val="00312AE7"/>
    <w:rsid w:val="00336AE1"/>
    <w:rsid w:val="00350B47"/>
    <w:rsid w:val="00354E36"/>
    <w:rsid w:val="0036709F"/>
    <w:rsid w:val="00370294"/>
    <w:rsid w:val="0037273F"/>
    <w:rsid w:val="00384B26"/>
    <w:rsid w:val="003907C9"/>
    <w:rsid w:val="003A516B"/>
    <w:rsid w:val="003B05BB"/>
    <w:rsid w:val="003B5973"/>
    <w:rsid w:val="003C7470"/>
    <w:rsid w:val="003D44B8"/>
    <w:rsid w:val="003D5840"/>
    <w:rsid w:val="003E60FB"/>
    <w:rsid w:val="003F0D3C"/>
    <w:rsid w:val="00407033"/>
    <w:rsid w:val="0041652E"/>
    <w:rsid w:val="004200B0"/>
    <w:rsid w:val="004333C9"/>
    <w:rsid w:val="004477C0"/>
    <w:rsid w:val="00453B1B"/>
    <w:rsid w:val="004615DE"/>
    <w:rsid w:val="00471F6B"/>
    <w:rsid w:val="0047751F"/>
    <w:rsid w:val="004A22C0"/>
    <w:rsid w:val="004A4C52"/>
    <w:rsid w:val="004B0BC0"/>
    <w:rsid w:val="004B415F"/>
    <w:rsid w:val="004C32D5"/>
    <w:rsid w:val="004C7E6E"/>
    <w:rsid w:val="004D4DAE"/>
    <w:rsid w:val="004D7EDD"/>
    <w:rsid w:val="004E0B66"/>
    <w:rsid w:val="004E7183"/>
    <w:rsid w:val="005159E9"/>
    <w:rsid w:val="0051634D"/>
    <w:rsid w:val="0051759D"/>
    <w:rsid w:val="00531D94"/>
    <w:rsid w:val="005350F6"/>
    <w:rsid w:val="00540345"/>
    <w:rsid w:val="00550937"/>
    <w:rsid w:val="00554749"/>
    <w:rsid w:val="00555CE2"/>
    <w:rsid w:val="00566A23"/>
    <w:rsid w:val="0057202F"/>
    <w:rsid w:val="0057746D"/>
    <w:rsid w:val="0058025A"/>
    <w:rsid w:val="005841CA"/>
    <w:rsid w:val="005940BB"/>
    <w:rsid w:val="0059623E"/>
    <w:rsid w:val="005A07CA"/>
    <w:rsid w:val="005B5AA7"/>
    <w:rsid w:val="005C0444"/>
    <w:rsid w:val="005C1659"/>
    <w:rsid w:val="005D0BA4"/>
    <w:rsid w:val="005E147D"/>
    <w:rsid w:val="00622434"/>
    <w:rsid w:val="006308B0"/>
    <w:rsid w:val="006343D3"/>
    <w:rsid w:val="00646990"/>
    <w:rsid w:val="0067065B"/>
    <w:rsid w:val="00674D24"/>
    <w:rsid w:val="00677F09"/>
    <w:rsid w:val="00681423"/>
    <w:rsid w:val="00692F40"/>
    <w:rsid w:val="006952ED"/>
    <w:rsid w:val="006A1459"/>
    <w:rsid w:val="006B1BA1"/>
    <w:rsid w:val="006B4C33"/>
    <w:rsid w:val="006C724A"/>
    <w:rsid w:val="006D6385"/>
    <w:rsid w:val="006E16DF"/>
    <w:rsid w:val="00700E7A"/>
    <w:rsid w:val="00705884"/>
    <w:rsid w:val="00707260"/>
    <w:rsid w:val="0073785B"/>
    <w:rsid w:val="0074679E"/>
    <w:rsid w:val="00770A66"/>
    <w:rsid w:val="007720A7"/>
    <w:rsid w:val="00793B3F"/>
    <w:rsid w:val="007A3B7B"/>
    <w:rsid w:val="007B2AF3"/>
    <w:rsid w:val="007C61CA"/>
    <w:rsid w:val="007C6BA1"/>
    <w:rsid w:val="007D2B28"/>
    <w:rsid w:val="007E45BD"/>
    <w:rsid w:val="007F44F1"/>
    <w:rsid w:val="007F766E"/>
    <w:rsid w:val="008043AC"/>
    <w:rsid w:val="008058B4"/>
    <w:rsid w:val="008357BC"/>
    <w:rsid w:val="00850E2D"/>
    <w:rsid w:val="00851381"/>
    <w:rsid w:val="008639CB"/>
    <w:rsid w:val="0086775F"/>
    <w:rsid w:val="0088008A"/>
    <w:rsid w:val="00880BCA"/>
    <w:rsid w:val="0088288B"/>
    <w:rsid w:val="00883E4A"/>
    <w:rsid w:val="008D3048"/>
    <w:rsid w:val="008F389B"/>
    <w:rsid w:val="00911C2A"/>
    <w:rsid w:val="0092170C"/>
    <w:rsid w:val="00926035"/>
    <w:rsid w:val="009267AA"/>
    <w:rsid w:val="00927144"/>
    <w:rsid w:val="00941C89"/>
    <w:rsid w:val="00967B0C"/>
    <w:rsid w:val="009828FF"/>
    <w:rsid w:val="00982D66"/>
    <w:rsid w:val="00984151"/>
    <w:rsid w:val="00990729"/>
    <w:rsid w:val="009A1C01"/>
    <w:rsid w:val="009A3124"/>
    <w:rsid w:val="009D0958"/>
    <w:rsid w:val="009D6C1E"/>
    <w:rsid w:val="009D7242"/>
    <w:rsid w:val="009E7693"/>
    <w:rsid w:val="00A03B73"/>
    <w:rsid w:val="00A10BD9"/>
    <w:rsid w:val="00A15CC8"/>
    <w:rsid w:val="00A343C5"/>
    <w:rsid w:val="00A42BF2"/>
    <w:rsid w:val="00A44E93"/>
    <w:rsid w:val="00A5454C"/>
    <w:rsid w:val="00A647A2"/>
    <w:rsid w:val="00A700AE"/>
    <w:rsid w:val="00A75355"/>
    <w:rsid w:val="00AA027D"/>
    <w:rsid w:val="00AB325E"/>
    <w:rsid w:val="00AB74BE"/>
    <w:rsid w:val="00AE204F"/>
    <w:rsid w:val="00AF1C79"/>
    <w:rsid w:val="00AF7BB8"/>
    <w:rsid w:val="00B07B4F"/>
    <w:rsid w:val="00B47647"/>
    <w:rsid w:val="00B700F4"/>
    <w:rsid w:val="00B73BAD"/>
    <w:rsid w:val="00BB1DE6"/>
    <w:rsid w:val="00BB2EA5"/>
    <w:rsid w:val="00BE6426"/>
    <w:rsid w:val="00BE7E53"/>
    <w:rsid w:val="00C10AD1"/>
    <w:rsid w:val="00C22478"/>
    <w:rsid w:val="00C34F14"/>
    <w:rsid w:val="00C371AC"/>
    <w:rsid w:val="00C63B92"/>
    <w:rsid w:val="00C66D48"/>
    <w:rsid w:val="00C9376A"/>
    <w:rsid w:val="00C96A90"/>
    <w:rsid w:val="00CA0673"/>
    <w:rsid w:val="00CB1222"/>
    <w:rsid w:val="00CB197A"/>
    <w:rsid w:val="00CC3CD1"/>
    <w:rsid w:val="00CC5929"/>
    <w:rsid w:val="00CD2C07"/>
    <w:rsid w:val="00CE358B"/>
    <w:rsid w:val="00CF2BE3"/>
    <w:rsid w:val="00D03917"/>
    <w:rsid w:val="00D26A17"/>
    <w:rsid w:val="00D271C1"/>
    <w:rsid w:val="00D27EBC"/>
    <w:rsid w:val="00D33A80"/>
    <w:rsid w:val="00D379E6"/>
    <w:rsid w:val="00D44177"/>
    <w:rsid w:val="00D45BBD"/>
    <w:rsid w:val="00D528C1"/>
    <w:rsid w:val="00D61864"/>
    <w:rsid w:val="00D6502D"/>
    <w:rsid w:val="00D82B47"/>
    <w:rsid w:val="00DA5409"/>
    <w:rsid w:val="00DB77AD"/>
    <w:rsid w:val="00E006AF"/>
    <w:rsid w:val="00E03C24"/>
    <w:rsid w:val="00E1708E"/>
    <w:rsid w:val="00E24F65"/>
    <w:rsid w:val="00E33C93"/>
    <w:rsid w:val="00E434F9"/>
    <w:rsid w:val="00E44621"/>
    <w:rsid w:val="00E56556"/>
    <w:rsid w:val="00E61AF3"/>
    <w:rsid w:val="00E62029"/>
    <w:rsid w:val="00E6500F"/>
    <w:rsid w:val="00E658DA"/>
    <w:rsid w:val="00E67136"/>
    <w:rsid w:val="00E71B1C"/>
    <w:rsid w:val="00E7547D"/>
    <w:rsid w:val="00E85FA2"/>
    <w:rsid w:val="00E97F5F"/>
    <w:rsid w:val="00EB5916"/>
    <w:rsid w:val="00EC057A"/>
    <w:rsid w:val="00EE0700"/>
    <w:rsid w:val="00EE158D"/>
    <w:rsid w:val="00EF15E9"/>
    <w:rsid w:val="00EF4850"/>
    <w:rsid w:val="00F077F6"/>
    <w:rsid w:val="00F244BE"/>
    <w:rsid w:val="00F55E9D"/>
    <w:rsid w:val="00F56377"/>
    <w:rsid w:val="00F771FC"/>
    <w:rsid w:val="00F77D6A"/>
    <w:rsid w:val="00F86FB6"/>
    <w:rsid w:val="00F901DC"/>
    <w:rsid w:val="00F90C11"/>
    <w:rsid w:val="00FA6C5C"/>
    <w:rsid w:val="00FA7497"/>
    <w:rsid w:val="00FB7F4E"/>
    <w:rsid w:val="00FC1C73"/>
    <w:rsid w:val="00FE033F"/>
    <w:rsid w:val="00FE4B1A"/>
    <w:rsid w:val="00FE7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3D7C08"/>
  <w15:chartTrackingRefBased/>
  <w15:docId w15:val="{2139E2F9-107B-4CE0-8741-66C351594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9"/>
    <w:qFormat/>
    <w:rsid w:val="0088288B"/>
    <w:pPr>
      <w:keepNext/>
      <w:spacing w:after="0" w:line="240" w:lineRule="auto"/>
      <w:jc w:val="center"/>
      <w:outlineLvl w:val="1"/>
    </w:pPr>
    <w:rPr>
      <w:rFonts w:ascii="Gill Alt One MT" w:eastAsia="SimSun" w:hAnsi="Gill Alt One MT" w:cs="Times New Roman"/>
      <w:sz w:val="32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88288B"/>
    <w:rPr>
      <w:rFonts w:ascii="Gill Alt One MT" w:eastAsia="SimSun" w:hAnsi="Gill Alt One MT" w:cs="Times New Roman"/>
      <w:sz w:val="32"/>
      <w:szCs w:val="24"/>
      <w:lang w:val="en-US"/>
    </w:rPr>
  </w:style>
  <w:style w:type="paragraph" w:styleId="Header">
    <w:name w:val="header"/>
    <w:basedOn w:val="Normal"/>
    <w:link w:val="HeaderChar"/>
    <w:uiPriority w:val="99"/>
    <w:rsid w:val="0088288B"/>
    <w:pPr>
      <w:tabs>
        <w:tab w:val="center" w:pos="4153"/>
        <w:tab w:val="right" w:pos="8306"/>
      </w:tabs>
      <w:spacing w:after="0" w:line="240" w:lineRule="auto"/>
    </w:pPr>
    <w:rPr>
      <w:rFonts w:ascii="Gill Alt One MT" w:eastAsia="SimSun" w:hAnsi="Gill Alt One MT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88288B"/>
    <w:rPr>
      <w:rFonts w:ascii="Gill Alt One MT" w:eastAsia="SimSun" w:hAnsi="Gill Alt One MT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88288B"/>
    <w:pPr>
      <w:tabs>
        <w:tab w:val="center" w:pos="4153"/>
        <w:tab w:val="right" w:pos="8306"/>
      </w:tabs>
      <w:spacing w:after="0" w:line="240" w:lineRule="auto"/>
    </w:pPr>
    <w:rPr>
      <w:rFonts w:ascii="Gill Alt One MT" w:eastAsia="SimSun" w:hAnsi="Gill Alt One MT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8288B"/>
    <w:rPr>
      <w:rFonts w:ascii="Gill Alt One MT" w:eastAsia="SimSun" w:hAnsi="Gill Alt One MT" w:cs="Times New Roman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rsid w:val="0088288B"/>
    <w:pPr>
      <w:spacing w:after="0" w:line="240" w:lineRule="auto"/>
    </w:pPr>
    <w:rPr>
      <w:rFonts w:ascii="Courier New" w:eastAsia="SimSu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8288B"/>
    <w:rPr>
      <w:rFonts w:ascii="Courier New" w:eastAsia="SimSu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rsid w:val="0088288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7C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CB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47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47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47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47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4749"/>
    <w:rPr>
      <w:b/>
      <w:bCs/>
      <w:sz w:val="20"/>
      <w:szCs w:val="20"/>
    </w:rPr>
  </w:style>
  <w:style w:type="paragraph" w:customStyle="1" w:styleId="Body">
    <w:name w:val="Body"/>
    <w:rsid w:val="004B0BC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character" w:customStyle="1" w:styleId="Hyperlink1">
    <w:name w:val="Hyperlink.1"/>
    <w:basedOn w:val="DefaultParagraphFont"/>
    <w:rsid w:val="004B0BC0"/>
    <w:rPr>
      <w:rFonts w:ascii="Gill Alt One MT Light" w:eastAsia="Gill Alt One MT Light" w:hAnsi="Gill Alt One MT Light" w:cs="Gill Alt One MT Light"/>
      <w:color w:val="0000FF"/>
      <w:sz w:val="22"/>
      <w:szCs w:val="22"/>
      <w:u w:val="single" w:color="0000FF"/>
      <w:lang w:val="en-US"/>
    </w:rPr>
  </w:style>
  <w:style w:type="character" w:customStyle="1" w:styleId="None">
    <w:name w:val="None"/>
    <w:rsid w:val="004B0BC0"/>
  </w:style>
  <w:style w:type="character" w:customStyle="1" w:styleId="Hyperlink2">
    <w:name w:val="Hyperlink.2"/>
    <w:basedOn w:val="None"/>
    <w:rsid w:val="004B0BC0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customStyle="1" w:styleId="Hyperlink3">
    <w:name w:val="Hyperlink.3"/>
    <w:basedOn w:val="DefaultParagraphFont"/>
    <w:rsid w:val="004B0BC0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customStyle="1" w:styleId="Hyperlink4">
    <w:name w:val="Hyperlink.4"/>
    <w:basedOn w:val="DefaultParagraphFont"/>
    <w:rsid w:val="004B0BC0"/>
    <w:rPr>
      <w:rFonts w:ascii="Gill Alt One MT Light" w:eastAsia="Gill Alt One MT Light" w:hAnsi="Gill Alt One MT Light" w:cs="Gill Alt One MT Light"/>
      <w:color w:val="0000FF"/>
      <w:u w:val="single" w:color="0000FF"/>
      <w:lang w:val="de-DE"/>
    </w:rPr>
  </w:style>
  <w:style w:type="paragraph" w:styleId="NormalWeb">
    <w:name w:val="Normal (Web)"/>
    <w:basedOn w:val="Normal"/>
    <w:uiPriority w:val="99"/>
    <w:semiHidden/>
    <w:unhideWhenUsed/>
    <w:rsid w:val="003A516B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370294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00B0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rsid w:val="004200B0"/>
  </w:style>
  <w:style w:type="paragraph" w:customStyle="1" w:styleId="Default">
    <w:name w:val="Default"/>
    <w:rsid w:val="002D5F3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8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378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80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622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8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2224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324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69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5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://www.press.rolls-roycemotorcars.com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info@rrmcapac.com" TargetMode="Externa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yperlink" Target="mailto:tarn.suk@mgc-asia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bussaraporn.c@rrmcapa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mailto:hal.serudin@rolls-roycemotorcars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ress.rolls-roycemotorcars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3B1BE2BDA7C0499B8CA9B1F0C1A186" ma:contentTypeVersion="2" ma:contentTypeDescription="Create a new document." ma:contentTypeScope="" ma:versionID="db0428f7be4a724d98a4f07033d7afff">
  <xsd:schema xmlns:xsd="http://www.w3.org/2001/XMLSchema" xmlns:xs="http://www.w3.org/2001/XMLSchema" xmlns:p="http://schemas.microsoft.com/office/2006/metadata/properties" xmlns:ns2="19565dc0-c8ae-47c7-8cd6-11d41517fff0" targetNamespace="http://schemas.microsoft.com/office/2006/metadata/properties" ma:root="true" ma:fieldsID="befee7c02b404ebbd9c7ce7bd306dfb7" ns2:_="">
    <xsd:import namespace="19565dc0-c8ae-47c7-8cd6-11d41517ff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565dc0-c8ae-47c7-8cd6-11d41517ff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CA6548E-BB6B-4523-8181-117CB5B6E1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953CC16-CC99-47EC-BB2B-60C9338974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565dc0-c8ae-47c7-8cd6-11d41517ff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C52E37-5750-45EE-BC53-7D498E2C18A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0B359B-E473-429A-8A42-DFA48D68D7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826</Words>
  <Characters>470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MW Group</Company>
  <LinksUpToDate>false</LinksUpToDate>
  <CharactersWithSpaces>5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 Matthew, UR-K</dc:creator>
  <cp:keywords/>
  <dc:description/>
  <cp:lastModifiedBy>Gaem Bussaraporn</cp:lastModifiedBy>
  <cp:revision>9</cp:revision>
  <cp:lastPrinted>2020-05-03T12:31:00Z</cp:lastPrinted>
  <dcterms:created xsi:type="dcterms:W3CDTF">2020-05-04T03:16:00Z</dcterms:created>
  <dcterms:modified xsi:type="dcterms:W3CDTF">2020-05-04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3B1BE2BDA7C0499B8CA9B1F0C1A186</vt:lpwstr>
  </property>
</Properties>
</file>